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43993" w14:textId="14DBBA32" w:rsidR="00257CB6" w:rsidRDefault="00500319" w:rsidP="00500319">
      <w:pPr>
        <w:jc w:val="center"/>
        <w:rPr>
          <w:rFonts w:ascii="Times New Roman" w:hAnsi="Times New Roman" w:cs="Times New Roman"/>
          <w:b/>
          <w:bCs/>
          <w:sz w:val="44"/>
          <w:szCs w:val="44"/>
          <w:lang w:val="en-US" w:eastAsia="zh-CN"/>
        </w:rPr>
      </w:pPr>
      <w:r w:rsidRPr="00500319">
        <w:rPr>
          <w:rFonts w:ascii="Times New Roman" w:hAnsi="Times New Roman" w:cs="Times New Roman"/>
          <w:b/>
          <w:bCs/>
          <w:sz w:val="44"/>
          <w:szCs w:val="44"/>
          <w:lang w:val="en-US" w:eastAsia="zh-CN"/>
        </w:rPr>
        <w:t>The 20</w:t>
      </w:r>
      <w:r w:rsidRPr="00500319">
        <w:rPr>
          <w:rFonts w:ascii="Times New Roman" w:hAnsi="Times New Roman" w:cs="Times New Roman"/>
          <w:b/>
          <w:bCs/>
          <w:sz w:val="44"/>
          <w:szCs w:val="44"/>
          <w:vertAlign w:val="superscript"/>
          <w:lang w:val="en-US" w:eastAsia="zh-CN"/>
        </w:rPr>
        <w:t>th</w:t>
      </w:r>
      <w:r w:rsidRPr="00500319">
        <w:rPr>
          <w:rFonts w:ascii="Times New Roman" w:hAnsi="Times New Roman" w:cs="Times New Roman"/>
          <w:b/>
          <w:bCs/>
          <w:sz w:val="44"/>
          <w:szCs w:val="44"/>
          <w:lang w:val="en-US" w:eastAsia="zh-CN"/>
        </w:rPr>
        <w:t xml:space="preserve"> </w:t>
      </w:r>
      <w:r w:rsidR="004072E8" w:rsidRPr="00500319">
        <w:rPr>
          <w:rFonts w:ascii="Times New Roman" w:hAnsi="Times New Roman" w:cs="Times New Roman"/>
          <w:b/>
          <w:bCs/>
          <w:sz w:val="44"/>
          <w:szCs w:val="44"/>
          <w:lang w:val="en-US" w:eastAsia="zh-CN"/>
        </w:rPr>
        <w:t xml:space="preserve">ANQ Congress </w:t>
      </w:r>
      <w:r w:rsidRPr="00500319">
        <w:rPr>
          <w:rFonts w:ascii="Times New Roman" w:hAnsi="Times New Roman" w:cs="Times New Roman"/>
          <w:b/>
          <w:bCs/>
          <w:sz w:val="44"/>
          <w:szCs w:val="44"/>
          <w:lang w:val="en-US" w:eastAsia="zh-CN"/>
        </w:rPr>
        <w:t>2022 Beijing</w:t>
      </w:r>
      <w:r w:rsidR="000B53D2">
        <w:rPr>
          <w:rFonts w:ascii="Times New Roman" w:hAnsi="Times New Roman" w:cs="Times New Roman"/>
          <w:b/>
          <w:bCs/>
          <w:sz w:val="44"/>
          <w:szCs w:val="44"/>
          <w:lang w:val="en-US" w:eastAsia="zh-CN"/>
        </w:rPr>
        <w:t xml:space="preserve"> </w:t>
      </w:r>
      <w:r w:rsidR="000B53D2">
        <w:rPr>
          <w:rFonts w:ascii="Times New Roman" w:hAnsi="Times New Roman" w:cs="Times New Roman" w:hint="eastAsia"/>
          <w:b/>
          <w:bCs/>
          <w:sz w:val="44"/>
          <w:szCs w:val="44"/>
          <w:lang w:val="en-US" w:eastAsia="zh-CN"/>
        </w:rPr>
        <w:t>Agenda</w:t>
      </w:r>
    </w:p>
    <w:p w14:paraId="234BCA6C" w14:textId="0403C8BC" w:rsidR="000B53D2" w:rsidRPr="00500319" w:rsidRDefault="000B53D2" w:rsidP="000B53D2">
      <w:pPr>
        <w:jc w:val="center"/>
        <w:rPr>
          <w:rFonts w:ascii="Times New Roman" w:hAnsi="Times New Roman" w:cs="Times New Roman"/>
          <w:b/>
          <w:bCs/>
          <w:sz w:val="44"/>
          <w:szCs w:val="44"/>
          <w:lang w:val="en-US" w:eastAsia="zh-CN"/>
        </w:rPr>
      </w:pPr>
    </w:p>
    <w:p w14:paraId="7EB46B99" w14:textId="3C325C26" w:rsidR="00500319" w:rsidRDefault="00500319">
      <w:pPr>
        <w:rPr>
          <w:rFonts w:ascii="Times New Roman" w:hAnsi="Times New Roman" w:cs="Times New Roman"/>
          <w:b/>
          <w:bCs/>
          <w:u w:val="single"/>
          <w:lang w:val="en-US" w:eastAsia="zh-CN"/>
        </w:rPr>
      </w:pPr>
    </w:p>
    <w:p w14:paraId="7305F877" w14:textId="77777777" w:rsidR="00143A7B" w:rsidRPr="00500319" w:rsidRDefault="00143A7B">
      <w:pPr>
        <w:rPr>
          <w:rFonts w:ascii="Times New Roman" w:hAnsi="Times New Roman" w:cs="Times New Roman"/>
          <w:b/>
          <w:bCs/>
          <w:u w:val="single"/>
          <w:lang w:val="en-US" w:eastAsia="zh-CN"/>
        </w:rPr>
      </w:pPr>
    </w:p>
    <w:p w14:paraId="4F1B97A1" w14:textId="4719E531" w:rsidR="00500319" w:rsidRDefault="00500319" w:rsidP="00500319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  <w:lang w:val="en-US" w:eastAsia="zh-CN"/>
        </w:rPr>
      </w:pPr>
      <w:r w:rsidRPr="00500319">
        <w:rPr>
          <w:rFonts w:ascii="Times New Roman" w:hAnsi="Times New Roman" w:cs="Times New Roman"/>
          <w:b/>
          <w:bCs/>
          <w:sz w:val="36"/>
          <w:szCs w:val="36"/>
          <w:u w:val="single"/>
          <w:lang w:val="en-US" w:eastAsia="zh-CN"/>
        </w:rPr>
        <w:t>Day 1 – Oct 26</w:t>
      </w:r>
      <w:r w:rsidR="000B53D2">
        <w:rPr>
          <w:rFonts w:ascii="Times New Roman" w:hAnsi="Times New Roman" w:cs="Times New Roman"/>
          <w:b/>
          <w:bCs/>
          <w:sz w:val="36"/>
          <w:szCs w:val="36"/>
          <w:u w:val="single"/>
          <w:lang w:val="en-US" w:eastAsia="zh-CN"/>
        </w:rPr>
        <w:t xml:space="preserve"> </w:t>
      </w:r>
      <w:r w:rsidR="000B53D2">
        <w:rPr>
          <w:rFonts w:ascii="Times New Roman" w:hAnsi="Times New Roman" w:cs="Times New Roman" w:hint="eastAsia"/>
          <w:b/>
          <w:bCs/>
          <w:sz w:val="36"/>
          <w:szCs w:val="36"/>
          <w:u w:val="single"/>
          <w:lang w:val="en-US" w:eastAsia="zh-CN"/>
        </w:rPr>
        <w:t>Wed</w:t>
      </w:r>
    </w:p>
    <w:p w14:paraId="1B131E37" w14:textId="477AEB03" w:rsidR="00143A7B" w:rsidRPr="00804D55" w:rsidRDefault="00143A7B" w:rsidP="00804D55">
      <w:pPr>
        <w:rPr>
          <w:rFonts w:ascii="Times New Roman" w:eastAsia="等线" w:hAnsi="Times New Roman" w:cs="Times New Roman"/>
          <w:color w:val="000000"/>
          <w:sz w:val="28"/>
          <w:szCs w:val="28"/>
          <w:highlight w:val="yellow"/>
          <w:lang w:val="en-US" w:eastAsia="zh-CN"/>
        </w:rPr>
      </w:pPr>
      <w:r w:rsidRPr="00804D55">
        <w:rPr>
          <w:rFonts w:ascii="Times New Roman" w:eastAsia="等线" w:hAnsi="Times New Roman" w:cs="Times New Roman"/>
          <w:b/>
          <w:bCs/>
          <w:color w:val="000000"/>
          <w:sz w:val="28"/>
          <w:szCs w:val="28"/>
          <w:highlight w:val="yellow"/>
          <w:lang w:val="en-US" w:eastAsia="zh-CN"/>
        </w:rPr>
        <w:t xml:space="preserve">Zoom Link: </w:t>
      </w:r>
      <w:hyperlink r:id="rId7" w:history="1">
        <w:r w:rsidRPr="00804D55">
          <w:rPr>
            <w:rFonts w:ascii="Times New Roman" w:eastAsia="等线" w:hAnsi="Times New Roman" w:cs="Times New Roman"/>
            <w:color w:val="0070C0"/>
            <w:sz w:val="28"/>
            <w:szCs w:val="28"/>
            <w:highlight w:val="yellow"/>
            <w:u w:val="single"/>
            <w:lang w:val="en-US" w:eastAsia="zh-CN"/>
          </w:rPr>
          <w:t>https://us06web.zoom.us/j/88596323071?pwd=UXQ4WWhLbnZ0cElKWkF1KzZDZlliQT09</w:t>
        </w:r>
      </w:hyperlink>
    </w:p>
    <w:p w14:paraId="0DE29018" w14:textId="6E8A79E9" w:rsidR="00143A7B" w:rsidRPr="00804D55" w:rsidRDefault="00143A7B" w:rsidP="00804D55">
      <w:pPr>
        <w:rPr>
          <w:rFonts w:ascii="Times New Roman" w:eastAsia="等线" w:hAnsi="Times New Roman" w:cs="Times New Roman"/>
          <w:color w:val="000000"/>
          <w:sz w:val="28"/>
          <w:szCs w:val="28"/>
          <w:highlight w:val="yellow"/>
          <w:lang w:val="en-US" w:eastAsia="zh-CN"/>
        </w:rPr>
      </w:pPr>
      <w:r w:rsidRPr="00804D55">
        <w:rPr>
          <w:rFonts w:ascii="Times New Roman" w:eastAsia="等线" w:hAnsi="Times New Roman" w:cs="Times New Roman"/>
          <w:b/>
          <w:bCs/>
          <w:color w:val="000000"/>
          <w:sz w:val="28"/>
          <w:szCs w:val="28"/>
          <w:highlight w:val="yellow"/>
          <w:lang w:val="en-US" w:eastAsia="zh-CN"/>
        </w:rPr>
        <w:t>Meeting ID</w:t>
      </w:r>
      <w:r w:rsidRPr="00804D55">
        <w:rPr>
          <w:rFonts w:ascii="Times New Roman" w:eastAsia="等线" w:hAnsi="Times New Roman" w:cs="Times New Roman"/>
          <w:color w:val="000000"/>
          <w:sz w:val="28"/>
          <w:szCs w:val="28"/>
          <w:highlight w:val="yellow"/>
          <w:lang w:val="en-US" w:eastAsia="zh-CN"/>
        </w:rPr>
        <w:t>: 885 9632 3071</w:t>
      </w:r>
    </w:p>
    <w:p w14:paraId="5173C745" w14:textId="255C5BCF" w:rsidR="00143A7B" w:rsidRPr="00143A7B" w:rsidRDefault="00143A7B" w:rsidP="00804D55">
      <w:pPr>
        <w:rPr>
          <w:rFonts w:ascii="Times New Roman" w:eastAsia="等线" w:hAnsi="Times New Roman" w:cs="Times New Roman"/>
          <w:color w:val="000000"/>
          <w:sz w:val="28"/>
          <w:szCs w:val="28"/>
          <w:lang w:val="en-US" w:eastAsia="zh-CN"/>
        </w:rPr>
      </w:pPr>
      <w:r w:rsidRPr="00804D55">
        <w:rPr>
          <w:rFonts w:ascii="Times New Roman" w:eastAsia="等线" w:hAnsi="Times New Roman" w:cs="Times New Roman"/>
          <w:b/>
          <w:bCs/>
          <w:color w:val="000000"/>
          <w:sz w:val="28"/>
          <w:szCs w:val="28"/>
          <w:highlight w:val="yellow"/>
          <w:lang w:val="en-US" w:eastAsia="zh-CN"/>
        </w:rPr>
        <w:t>Password:</w:t>
      </w:r>
      <w:r w:rsidRPr="00804D55">
        <w:rPr>
          <w:rFonts w:ascii="Times New Roman" w:eastAsia="等线" w:hAnsi="Times New Roman" w:cs="Times New Roman"/>
          <w:color w:val="000000"/>
          <w:sz w:val="28"/>
          <w:szCs w:val="28"/>
          <w:highlight w:val="yellow"/>
          <w:lang w:val="en-US" w:eastAsia="zh-CN"/>
        </w:rPr>
        <w:t xml:space="preserve"> 787563</w:t>
      </w:r>
    </w:p>
    <w:p w14:paraId="1DE75C20" w14:textId="77777777" w:rsidR="00257CB6" w:rsidRPr="00500319" w:rsidRDefault="00257CB6">
      <w:pPr>
        <w:rPr>
          <w:rFonts w:ascii="Times New Roman" w:hAnsi="Times New Roman" w:cs="Times New Roman"/>
          <w:b/>
          <w:bCs/>
          <w:u w:val="single"/>
          <w:lang w:val="en-US"/>
        </w:rPr>
      </w:pP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20"/>
        <w:gridCol w:w="7052"/>
      </w:tblGrid>
      <w:tr w:rsidR="00257CB6" w:rsidRPr="00257CB6" w14:paraId="45EDECB4" w14:textId="77777777" w:rsidTr="00723F7A">
        <w:trPr>
          <w:trHeight w:val="278"/>
        </w:trPr>
        <w:tc>
          <w:tcPr>
            <w:tcW w:w="2020" w:type="dxa"/>
            <w:shd w:val="clear" w:color="auto" w:fill="BFBFBF" w:themeFill="background1" w:themeFillShade="BF"/>
            <w:noWrap/>
            <w:vAlign w:val="bottom"/>
            <w:hideMark/>
          </w:tcPr>
          <w:p w14:paraId="4AC0C6A4" w14:textId="77777777" w:rsidR="00257CB6" w:rsidRPr="00257CB6" w:rsidRDefault="00257CB6" w:rsidP="0050031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257CB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Time</w:t>
            </w:r>
          </w:p>
        </w:tc>
        <w:tc>
          <w:tcPr>
            <w:tcW w:w="7052" w:type="dxa"/>
            <w:shd w:val="clear" w:color="auto" w:fill="BFBFBF" w:themeFill="background1" w:themeFillShade="BF"/>
            <w:noWrap/>
            <w:vAlign w:val="bottom"/>
            <w:hideMark/>
          </w:tcPr>
          <w:p w14:paraId="60916C20" w14:textId="77777777" w:rsidR="00257CB6" w:rsidRPr="00257CB6" w:rsidRDefault="00257CB6" w:rsidP="00500319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257CB6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Agenda</w:t>
            </w:r>
          </w:p>
        </w:tc>
      </w:tr>
      <w:tr w:rsidR="00257CB6" w:rsidRPr="00257CB6" w14:paraId="63C39956" w14:textId="77777777" w:rsidTr="00ED6F9C">
        <w:trPr>
          <w:trHeight w:val="1371"/>
        </w:trPr>
        <w:tc>
          <w:tcPr>
            <w:tcW w:w="2020" w:type="dxa"/>
            <w:shd w:val="clear" w:color="auto" w:fill="auto"/>
            <w:noWrap/>
            <w:vAlign w:val="bottom"/>
            <w:hideMark/>
          </w:tcPr>
          <w:p w14:paraId="539E9081" w14:textId="66FA1071" w:rsidR="00257CB6" w:rsidRPr="00257CB6" w:rsidRDefault="00257CB6" w:rsidP="00500319">
            <w:pPr>
              <w:spacing w:line="480" w:lineRule="auto"/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</w:pPr>
            <w:r w:rsidRPr="00257CB6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13</w:t>
            </w:r>
            <w:r w:rsidR="00500319" w:rsidRPr="00500319">
              <w:rPr>
                <w:rFonts w:ascii="Times New Roman" w:eastAsia="等线" w:hAnsi="Times New Roman" w:cs="Times New Roman" w:hint="eastAsia"/>
                <w:color w:val="000000"/>
                <w:sz w:val="28"/>
                <w:szCs w:val="28"/>
                <w:lang w:val="en-US" w:eastAsia="zh-CN"/>
              </w:rPr>
              <w:t>:</w:t>
            </w:r>
            <w:r w:rsidRPr="00257CB6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00-13</w:t>
            </w:r>
            <w:r w:rsidR="00500319" w:rsidRPr="00500319">
              <w:rPr>
                <w:rFonts w:ascii="Times New Roman" w:eastAsia="等线" w:hAnsi="Times New Roman" w:cs="Times New Roman" w:hint="eastAsia"/>
                <w:color w:val="000000"/>
                <w:sz w:val="28"/>
                <w:szCs w:val="28"/>
                <w:lang w:val="en-US" w:eastAsia="zh-CN"/>
              </w:rPr>
              <w:t>:</w:t>
            </w:r>
            <w:r w:rsidRPr="00257CB6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30</w:t>
            </w:r>
          </w:p>
        </w:tc>
        <w:tc>
          <w:tcPr>
            <w:tcW w:w="7052" w:type="dxa"/>
            <w:shd w:val="clear" w:color="auto" w:fill="auto"/>
            <w:vAlign w:val="bottom"/>
            <w:hideMark/>
          </w:tcPr>
          <w:p w14:paraId="626ADBEC" w14:textId="77777777" w:rsidR="0005718A" w:rsidRPr="0005718A" w:rsidRDefault="00257CB6" w:rsidP="0005718A">
            <w:pPr>
              <w:spacing w:line="480" w:lineRule="auto"/>
              <w:rPr>
                <w:rFonts w:ascii="Times New Roman" w:eastAsia="等线" w:hAnsi="Times New Roman" w:cs="Times New Roman"/>
                <w:b/>
                <w:bCs/>
                <w:color w:val="000000"/>
                <w:sz w:val="28"/>
                <w:szCs w:val="28"/>
                <w:lang w:val="en-US" w:eastAsia="zh-CN"/>
              </w:rPr>
            </w:pPr>
            <w:r w:rsidRPr="0005718A">
              <w:rPr>
                <w:rFonts w:ascii="Times New Roman" w:eastAsia="等线" w:hAnsi="Times New Roman" w:cs="Times New Roman"/>
                <w:b/>
                <w:bCs/>
                <w:color w:val="000000"/>
                <w:sz w:val="28"/>
                <w:szCs w:val="28"/>
                <w:lang w:val="en-US" w:eastAsia="zh-CN"/>
              </w:rPr>
              <w:t xml:space="preserve">Opening Ceremony </w:t>
            </w:r>
          </w:p>
          <w:p w14:paraId="3FA6CC36" w14:textId="763B77AB" w:rsidR="00257CB6" w:rsidRPr="00500319" w:rsidRDefault="00257CB6" w:rsidP="0005718A">
            <w:pPr>
              <w:pStyle w:val="a4"/>
              <w:numPr>
                <w:ilvl w:val="0"/>
                <w:numId w:val="6"/>
              </w:numPr>
              <w:spacing w:line="480" w:lineRule="auto"/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</w:pPr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Beijing City Video</w:t>
            </w:r>
          </w:p>
          <w:p w14:paraId="2589B866" w14:textId="7D099FED" w:rsidR="00257CB6" w:rsidRPr="00500319" w:rsidRDefault="00257CB6" w:rsidP="0005718A">
            <w:pPr>
              <w:pStyle w:val="a4"/>
              <w:numPr>
                <w:ilvl w:val="0"/>
                <w:numId w:val="6"/>
              </w:numPr>
              <w:spacing w:line="480" w:lineRule="auto"/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</w:pPr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Opening Speech </w:t>
            </w:r>
            <w:r w:rsidR="00E561D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–</w:t>
            </w:r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</w:t>
            </w:r>
            <w:r w:rsidR="00E561D9">
              <w:rPr>
                <w:rFonts w:ascii="Times New Roman" w:eastAsia="等线" w:hAnsi="Times New Roman" w:cs="Times New Roman" w:hint="eastAsia"/>
                <w:color w:val="000000"/>
                <w:sz w:val="28"/>
                <w:szCs w:val="28"/>
                <w:lang w:val="en-US" w:eastAsia="zh-CN"/>
              </w:rPr>
              <w:t>Chair</w:t>
            </w:r>
            <w:r w:rsidR="00E561D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person of </w:t>
            </w:r>
            <w:r w:rsidR="00E561D9" w:rsidRPr="00E561D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Organizing Committee</w:t>
            </w:r>
            <w:r w:rsidR="00E561D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</w:t>
            </w:r>
            <w:r w:rsidR="00E561D9">
              <w:rPr>
                <w:rFonts w:ascii="Times New Roman" w:eastAsia="等线" w:hAnsi="Times New Roman" w:cs="Times New Roman" w:hint="eastAsia"/>
                <w:color w:val="000000"/>
                <w:sz w:val="28"/>
                <w:szCs w:val="28"/>
                <w:lang w:val="en-US" w:eastAsia="zh-CN"/>
              </w:rPr>
              <w:t>/</w:t>
            </w:r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CAQ President Jia </w:t>
            </w:r>
            <w:proofErr w:type="spellStart"/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Fuxing</w:t>
            </w:r>
            <w:proofErr w:type="spellEnd"/>
          </w:p>
          <w:p w14:paraId="051A79E9" w14:textId="50E40835" w:rsidR="00257CB6" w:rsidRPr="00E561D9" w:rsidRDefault="00257CB6" w:rsidP="0005718A">
            <w:pPr>
              <w:pStyle w:val="a4"/>
              <w:numPr>
                <w:ilvl w:val="0"/>
                <w:numId w:val="6"/>
              </w:numPr>
              <w:spacing w:line="480" w:lineRule="auto"/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</w:pPr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Opening Speech - Review of Quality Development in Asia for the 20</w:t>
            </w:r>
            <w:r w:rsidRPr="0005718A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th</w:t>
            </w:r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Anniversary </w:t>
            </w:r>
            <w:r w:rsidR="00E561D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-</w:t>
            </w:r>
            <w:r w:rsidR="00E561D9" w:rsidRPr="0005718A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</w:t>
            </w:r>
            <w:r w:rsidR="00E561D9" w:rsidRPr="00E561D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Honorary Chairperson </w:t>
            </w:r>
            <w:r w:rsidR="00E561D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of </w:t>
            </w:r>
            <w:r w:rsidR="00E561D9" w:rsidRPr="00E561D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ANQ</w:t>
            </w:r>
            <w:r w:rsidR="00E561D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- </w:t>
            </w:r>
            <w:r w:rsidRPr="00E561D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Dr. Kano</w:t>
            </w:r>
            <w:r w:rsidR="00E561D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</w:t>
            </w:r>
            <w:proofErr w:type="spellStart"/>
            <w:r w:rsidR="00E561D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Noriaki</w:t>
            </w:r>
            <w:proofErr w:type="spellEnd"/>
          </w:p>
        </w:tc>
      </w:tr>
      <w:tr w:rsidR="00257CB6" w:rsidRPr="00257CB6" w14:paraId="5C3A5409" w14:textId="77777777" w:rsidTr="00ED6F9C">
        <w:trPr>
          <w:trHeight w:val="1986"/>
        </w:trPr>
        <w:tc>
          <w:tcPr>
            <w:tcW w:w="2020" w:type="dxa"/>
            <w:shd w:val="clear" w:color="auto" w:fill="auto"/>
            <w:noWrap/>
            <w:vAlign w:val="bottom"/>
            <w:hideMark/>
          </w:tcPr>
          <w:p w14:paraId="61DE7333" w14:textId="77777777" w:rsidR="00257CB6" w:rsidRPr="00257CB6" w:rsidRDefault="00257CB6" w:rsidP="00500319">
            <w:pPr>
              <w:spacing w:line="480" w:lineRule="auto"/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</w:pPr>
            <w:r w:rsidRPr="00257CB6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13:30-14:50</w:t>
            </w:r>
          </w:p>
        </w:tc>
        <w:tc>
          <w:tcPr>
            <w:tcW w:w="7052" w:type="dxa"/>
            <w:shd w:val="clear" w:color="auto" w:fill="auto"/>
            <w:vAlign w:val="bottom"/>
            <w:hideMark/>
          </w:tcPr>
          <w:p w14:paraId="431AB5B7" w14:textId="77777777" w:rsidR="00257CB6" w:rsidRPr="00B21CC2" w:rsidRDefault="00257CB6" w:rsidP="00500319">
            <w:pPr>
              <w:spacing w:line="480" w:lineRule="auto"/>
              <w:rPr>
                <w:rFonts w:ascii="Times New Roman" w:eastAsia="等线" w:hAnsi="Times New Roman" w:cs="Times New Roman"/>
                <w:b/>
                <w:bCs/>
                <w:color w:val="000000"/>
                <w:sz w:val="28"/>
                <w:szCs w:val="28"/>
                <w:lang w:val="en-US" w:eastAsia="zh-CN"/>
              </w:rPr>
            </w:pPr>
            <w:r w:rsidRPr="00257CB6">
              <w:rPr>
                <w:rFonts w:ascii="Times New Roman" w:eastAsia="等线" w:hAnsi="Times New Roman" w:cs="Times New Roman"/>
                <w:b/>
                <w:bCs/>
                <w:color w:val="000000"/>
                <w:sz w:val="28"/>
                <w:szCs w:val="28"/>
                <w:lang w:val="en-US" w:eastAsia="zh-CN"/>
              </w:rPr>
              <w:t>Keynote Speech</w:t>
            </w:r>
          </w:p>
          <w:p w14:paraId="35555D3A" w14:textId="2E3667EC" w:rsidR="00257CB6" w:rsidRPr="00500319" w:rsidRDefault="00257CB6" w:rsidP="00500319">
            <w:pPr>
              <w:pStyle w:val="a4"/>
              <w:numPr>
                <w:ilvl w:val="0"/>
                <w:numId w:val="4"/>
              </w:numPr>
              <w:spacing w:line="480" w:lineRule="auto"/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</w:pPr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A Digital Quality Model and its Application to Smart Business </w:t>
            </w:r>
            <w:r w:rsidR="00E561D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–</w:t>
            </w:r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</w:t>
            </w:r>
            <w:r w:rsidR="00E561D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ANQ </w:t>
            </w:r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Chairman Wan </w:t>
            </w:r>
            <w:proofErr w:type="spellStart"/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Seon</w:t>
            </w:r>
            <w:proofErr w:type="spellEnd"/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Shin</w:t>
            </w:r>
          </w:p>
          <w:p w14:paraId="32732E0F" w14:textId="4FC60A53" w:rsidR="00257CB6" w:rsidRPr="00500319" w:rsidRDefault="00BE796D" w:rsidP="00500319">
            <w:pPr>
              <w:pStyle w:val="a4"/>
              <w:numPr>
                <w:ilvl w:val="0"/>
                <w:numId w:val="4"/>
              </w:numPr>
              <w:spacing w:line="480" w:lineRule="auto"/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Q</w:t>
            </w:r>
            <w:r>
              <w:rPr>
                <w:rFonts w:ascii="Times New Roman" w:eastAsia="等线" w:hAnsi="Times New Roman" w:cs="Times New Roman" w:hint="eastAsia"/>
                <w:color w:val="000000"/>
                <w:sz w:val="28"/>
                <w:szCs w:val="28"/>
                <w:lang w:val="en-US" w:eastAsia="zh-CN"/>
              </w:rPr>
              <w:t>ua</w:t>
            </w:r>
            <w:r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lity </w:t>
            </w:r>
            <w:r w:rsidR="00257CB6"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Digitalization</w:t>
            </w:r>
            <w:r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and China’s Experience</w:t>
            </w:r>
            <w:r w:rsidR="00257CB6"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- Prof. Tang Xiaoqing</w:t>
            </w:r>
            <w:r w:rsidR="005710B3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</w:t>
            </w:r>
          </w:p>
          <w:p w14:paraId="57B6062A" w14:textId="2BCF43FF" w:rsidR="00257CB6" w:rsidRPr="005710B3" w:rsidRDefault="00257CB6" w:rsidP="005710B3">
            <w:pPr>
              <w:pStyle w:val="a4"/>
              <w:numPr>
                <w:ilvl w:val="0"/>
                <w:numId w:val="4"/>
              </w:numPr>
              <w:spacing w:line="480" w:lineRule="auto"/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</w:pPr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Quality for Planet Earth Concerns - </w:t>
            </w:r>
            <w:r w:rsidR="005710B3" w:rsidRPr="005710B3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IAQ Academician</w:t>
            </w:r>
            <w:r w:rsidR="005710B3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</w:t>
            </w:r>
            <w:r w:rsidRPr="005710B3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Willy </w:t>
            </w:r>
            <w:proofErr w:type="spellStart"/>
            <w:r w:rsidRPr="005710B3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Vandenbrande</w:t>
            </w:r>
            <w:proofErr w:type="spellEnd"/>
          </w:p>
          <w:p w14:paraId="2DF64824" w14:textId="73B15D5E" w:rsidR="00257CB6" w:rsidRPr="00500319" w:rsidRDefault="00BE796D" w:rsidP="00500319">
            <w:pPr>
              <w:pStyle w:val="a4"/>
              <w:numPr>
                <w:ilvl w:val="0"/>
                <w:numId w:val="4"/>
              </w:numPr>
              <w:spacing w:line="480" w:lineRule="auto"/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lastRenderedPageBreak/>
              <w:t xml:space="preserve">Understanding Your Business </w:t>
            </w:r>
            <w:proofErr w:type="spellStart"/>
            <w:r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Ecosytem</w:t>
            </w:r>
            <w:proofErr w:type="spellEnd"/>
            <w:r w:rsidR="00257CB6"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</w:t>
            </w:r>
            <w:r w:rsidR="005710B3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–</w:t>
            </w:r>
            <w:r w:rsidR="00257CB6"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</w:t>
            </w:r>
            <w:r w:rsidR="005710B3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President of Core Values Partners, Inc. </w:t>
            </w:r>
            <w:r w:rsidR="00257CB6"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Paul </w:t>
            </w:r>
            <w:proofErr w:type="spellStart"/>
            <w:r w:rsidR="00257CB6"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Grizzell</w:t>
            </w:r>
            <w:proofErr w:type="spellEnd"/>
          </w:p>
        </w:tc>
      </w:tr>
      <w:tr w:rsidR="00257CB6" w:rsidRPr="00257CB6" w14:paraId="5C4AE317" w14:textId="77777777" w:rsidTr="00ED6F9C">
        <w:trPr>
          <w:trHeight w:val="278"/>
        </w:trPr>
        <w:tc>
          <w:tcPr>
            <w:tcW w:w="2020" w:type="dxa"/>
            <w:shd w:val="clear" w:color="auto" w:fill="auto"/>
            <w:noWrap/>
            <w:vAlign w:val="bottom"/>
            <w:hideMark/>
          </w:tcPr>
          <w:p w14:paraId="44B6B7A2" w14:textId="77777777" w:rsidR="00257CB6" w:rsidRPr="00257CB6" w:rsidRDefault="00257CB6" w:rsidP="00500319">
            <w:pPr>
              <w:spacing w:line="480" w:lineRule="auto"/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</w:pPr>
            <w:r w:rsidRPr="00257CB6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lastRenderedPageBreak/>
              <w:t>14:50-15:00</w:t>
            </w:r>
          </w:p>
        </w:tc>
        <w:tc>
          <w:tcPr>
            <w:tcW w:w="7052" w:type="dxa"/>
            <w:shd w:val="clear" w:color="auto" w:fill="auto"/>
            <w:noWrap/>
            <w:vAlign w:val="bottom"/>
            <w:hideMark/>
          </w:tcPr>
          <w:p w14:paraId="30AF9DF1" w14:textId="77777777" w:rsidR="00257CB6" w:rsidRPr="00257CB6" w:rsidRDefault="00257CB6" w:rsidP="00500319">
            <w:pPr>
              <w:spacing w:line="480" w:lineRule="auto"/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</w:pPr>
            <w:r w:rsidRPr="00257CB6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Tea Break</w:t>
            </w:r>
          </w:p>
        </w:tc>
      </w:tr>
      <w:tr w:rsidR="00257CB6" w:rsidRPr="00257CB6" w14:paraId="34CFDE46" w14:textId="77777777" w:rsidTr="00ED6F9C">
        <w:trPr>
          <w:trHeight w:val="278"/>
        </w:trPr>
        <w:tc>
          <w:tcPr>
            <w:tcW w:w="2020" w:type="dxa"/>
            <w:shd w:val="clear" w:color="auto" w:fill="auto"/>
            <w:noWrap/>
            <w:vAlign w:val="bottom"/>
            <w:hideMark/>
          </w:tcPr>
          <w:p w14:paraId="3FF6E091" w14:textId="77777777" w:rsidR="00257CB6" w:rsidRPr="00257CB6" w:rsidRDefault="00257CB6" w:rsidP="00500319">
            <w:pPr>
              <w:spacing w:line="480" w:lineRule="auto"/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</w:pPr>
            <w:r w:rsidRPr="00257CB6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15:00-17:00</w:t>
            </w:r>
          </w:p>
        </w:tc>
        <w:tc>
          <w:tcPr>
            <w:tcW w:w="7052" w:type="dxa"/>
            <w:shd w:val="clear" w:color="auto" w:fill="auto"/>
            <w:noWrap/>
            <w:vAlign w:val="bottom"/>
            <w:hideMark/>
          </w:tcPr>
          <w:p w14:paraId="7D11F423" w14:textId="18A2A10F" w:rsidR="00257CB6" w:rsidRPr="00257CB6" w:rsidRDefault="00257CB6" w:rsidP="00500319">
            <w:pPr>
              <w:spacing w:line="480" w:lineRule="auto"/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</w:pPr>
            <w:r w:rsidRPr="00257CB6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Parallel Session</w:t>
            </w:r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– </w:t>
            </w:r>
            <w:r w:rsidR="0005718A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L</w:t>
            </w:r>
            <w:r w:rsidR="0005718A">
              <w:rPr>
                <w:rFonts w:ascii="Times New Roman" w:eastAsia="等线" w:hAnsi="Times New Roman" w:cs="Times New Roman" w:hint="eastAsia"/>
                <w:color w:val="000000"/>
                <w:sz w:val="28"/>
                <w:szCs w:val="28"/>
                <w:lang w:val="en-US" w:eastAsia="zh-CN"/>
              </w:rPr>
              <w:t>ater</w:t>
            </w:r>
            <w:r w:rsidR="0005718A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Announcement </w:t>
            </w:r>
          </w:p>
        </w:tc>
      </w:tr>
      <w:tr w:rsidR="00257CB6" w:rsidRPr="00500319" w14:paraId="521267A7" w14:textId="77777777" w:rsidTr="00ED6F9C">
        <w:trPr>
          <w:trHeight w:val="278"/>
        </w:trPr>
        <w:tc>
          <w:tcPr>
            <w:tcW w:w="2020" w:type="dxa"/>
            <w:shd w:val="clear" w:color="auto" w:fill="auto"/>
            <w:noWrap/>
            <w:vAlign w:val="bottom"/>
          </w:tcPr>
          <w:p w14:paraId="2E854E26" w14:textId="560178ED" w:rsidR="00257CB6" w:rsidRPr="00500319" w:rsidRDefault="00257CB6" w:rsidP="00500319">
            <w:pPr>
              <w:spacing w:line="480" w:lineRule="auto"/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</w:pPr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17:</w:t>
            </w:r>
            <w:r w:rsidR="0077130B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15</w:t>
            </w:r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-</w:t>
            </w:r>
            <w:r w:rsidR="00D27A41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19:</w:t>
            </w:r>
            <w:r w:rsidR="0077130B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30</w:t>
            </w:r>
          </w:p>
        </w:tc>
        <w:tc>
          <w:tcPr>
            <w:tcW w:w="7052" w:type="dxa"/>
            <w:shd w:val="clear" w:color="auto" w:fill="auto"/>
            <w:noWrap/>
            <w:vAlign w:val="bottom"/>
          </w:tcPr>
          <w:p w14:paraId="4B13CFA9" w14:textId="07E2708A" w:rsidR="00257CB6" w:rsidRPr="00500319" w:rsidRDefault="00257CB6" w:rsidP="00500319">
            <w:pPr>
              <w:spacing w:line="480" w:lineRule="auto"/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</w:pPr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Award Presentation</w:t>
            </w:r>
            <w:r w:rsidR="00500319"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– See Following Arrangement </w:t>
            </w:r>
          </w:p>
        </w:tc>
      </w:tr>
    </w:tbl>
    <w:p w14:paraId="26989F72" w14:textId="008721BF" w:rsidR="00257CB6" w:rsidRDefault="00257CB6">
      <w:pPr>
        <w:rPr>
          <w:rFonts w:ascii="Times New Roman" w:hAnsi="Times New Roman" w:cs="Times New Roman"/>
          <w:lang w:val="en-US"/>
        </w:rPr>
      </w:pPr>
    </w:p>
    <w:p w14:paraId="5B265182" w14:textId="5EDC8A6F" w:rsidR="00143A7B" w:rsidRPr="00804D55" w:rsidRDefault="00143A7B">
      <w:pPr>
        <w:rPr>
          <w:rFonts w:ascii="Times New Roman" w:hAnsi="Times New Roman" w:cs="Times New Roman"/>
          <w:sz w:val="28"/>
          <w:szCs w:val="28"/>
          <w:highlight w:val="yellow"/>
          <w:lang w:val="en-US" w:eastAsia="zh-CN"/>
        </w:rPr>
      </w:pPr>
      <w:r w:rsidRPr="00804D55">
        <w:rPr>
          <w:rFonts w:ascii="Times New Roman" w:hAnsi="Times New Roman" w:cs="Times New Roman" w:hint="eastAsia"/>
          <w:sz w:val="28"/>
          <w:szCs w:val="28"/>
          <w:highlight w:val="yellow"/>
          <w:lang w:val="en-US" w:eastAsia="zh-CN"/>
        </w:rPr>
        <w:t>A</w:t>
      </w:r>
      <w:r w:rsidRPr="00804D55">
        <w:rPr>
          <w:rFonts w:ascii="Times New Roman" w:hAnsi="Times New Roman" w:cs="Times New Roman"/>
          <w:sz w:val="28"/>
          <w:szCs w:val="28"/>
          <w:highlight w:val="yellow"/>
          <w:lang w:val="en-US" w:eastAsia="zh-CN"/>
        </w:rPr>
        <w:t>ward Presentation Zoom Link:</w:t>
      </w:r>
    </w:p>
    <w:p w14:paraId="4DB7ABF3" w14:textId="303A6973" w:rsidR="00143A7B" w:rsidRPr="00804D55" w:rsidRDefault="00000000">
      <w:pPr>
        <w:rPr>
          <w:rFonts w:ascii="Times New Roman" w:hAnsi="Times New Roman" w:cs="Times New Roman"/>
          <w:sz w:val="28"/>
          <w:szCs w:val="28"/>
          <w:highlight w:val="yellow"/>
          <w:lang w:val="en-US" w:eastAsia="zh-CN"/>
        </w:rPr>
      </w:pPr>
      <w:hyperlink r:id="rId8" w:history="1">
        <w:r w:rsidR="00143A7B" w:rsidRPr="00804D55">
          <w:rPr>
            <w:rStyle w:val="a9"/>
            <w:rFonts w:ascii="Times New Roman" w:hAnsi="Times New Roman" w:cs="Times New Roman"/>
            <w:sz w:val="28"/>
            <w:szCs w:val="28"/>
            <w:highlight w:val="yellow"/>
            <w:lang w:val="en-US" w:eastAsia="zh-CN"/>
          </w:rPr>
          <w:t>https://us06web.zoom.us/j/81748485982?pwd=OGtqVllMMmJkOVZNVFlxMGJKbnlRdz09</w:t>
        </w:r>
      </w:hyperlink>
    </w:p>
    <w:p w14:paraId="5C8C5C2C" w14:textId="525D3A2B" w:rsidR="00143A7B" w:rsidRPr="00804D55" w:rsidRDefault="00143A7B">
      <w:pPr>
        <w:rPr>
          <w:rFonts w:ascii="Times New Roman" w:hAnsi="Times New Roman" w:cs="Times New Roman"/>
          <w:sz w:val="28"/>
          <w:szCs w:val="28"/>
          <w:highlight w:val="yellow"/>
          <w:lang w:val="en-US" w:eastAsia="zh-CN"/>
        </w:rPr>
      </w:pPr>
      <w:r w:rsidRPr="00804D55">
        <w:rPr>
          <w:rFonts w:ascii="Times New Roman" w:hAnsi="Times New Roman" w:cs="Times New Roman"/>
          <w:sz w:val="28"/>
          <w:szCs w:val="28"/>
          <w:highlight w:val="yellow"/>
          <w:lang w:val="en-US" w:eastAsia="zh-CN"/>
        </w:rPr>
        <w:t>Meeting ID: 817 4848 5982</w:t>
      </w:r>
    </w:p>
    <w:p w14:paraId="5D8D6986" w14:textId="2CCB4AD6" w:rsidR="00143A7B" w:rsidRPr="00804D55" w:rsidRDefault="00143A7B">
      <w:pPr>
        <w:rPr>
          <w:rFonts w:ascii="Times New Roman" w:hAnsi="Times New Roman" w:cs="Times New Roman"/>
          <w:sz w:val="28"/>
          <w:szCs w:val="28"/>
          <w:lang w:val="en-US" w:eastAsia="zh-CN"/>
        </w:rPr>
      </w:pPr>
      <w:r w:rsidRPr="00804D55">
        <w:rPr>
          <w:rFonts w:ascii="Times New Roman" w:hAnsi="Times New Roman" w:cs="Times New Roman" w:hint="eastAsia"/>
          <w:sz w:val="28"/>
          <w:szCs w:val="28"/>
          <w:highlight w:val="yellow"/>
          <w:lang w:val="en-US" w:eastAsia="zh-CN"/>
        </w:rPr>
        <w:t>P</w:t>
      </w:r>
      <w:r w:rsidRPr="00804D55">
        <w:rPr>
          <w:rFonts w:ascii="Times New Roman" w:hAnsi="Times New Roman" w:cs="Times New Roman"/>
          <w:sz w:val="28"/>
          <w:szCs w:val="28"/>
          <w:highlight w:val="yellow"/>
          <w:lang w:val="en-US" w:eastAsia="zh-CN"/>
        </w:rPr>
        <w:t>assword: 569018</w:t>
      </w:r>
    </w:p>
    <w:p w14:paraId="10CF8F75" w14:textId="77777777" w:rsidR="00143A7B" w:rsidRPr="00500319" w:rsidRDefault="00143A7B">
      <w:pPr>
        <w:rPr>
          <w:rFonts w:ascii="Times New Roman" w:hAnsi="Times New Roman" w:cs="Times New Roman"/>
          <w:lang w:val="en-US"/>
        </w:rPr>
      </w:pPr>
    </w:p>
    <w:p w14:paraId="402BFA5E" w14:textId="5BFC8BF0" w:rsidR="00257CB6" w:rsidRPr="00500319" w:rsidRDefault="00257CB6">
      <w:pPr>
        <w:rPr>
          <w:rFonts w:ascii="Times New Roman" w:eastAsia="等线" w:hAnsi="Times New Roman" w:cs="Times New Roman"/>
          <w:b/>
          <w:bCs/>
          <w:color w:val="FF0000"/>
          <w:sz w:val="28"/>
          <w:szCs w:val="28"/>
          <w:lang w:val="en-US" w:eastAsia="zh-CN"/>
        </w:rPr>
      </w:pPr>
      <w:r w:rsidRPr="00500319">
        <w:rPr>
          <w:rFonts w:ascii="Times New Roman" w:eastAsia="等线" w:hAnsi="Times New Roman" w:cs="Times New Roman"/>
          <w:b/>
          <w:bCs/>
          <w:color w:val="FF0000"/>
          <w:sz w:val="28"/>
          <w:szCs w:val="28"/>
          <w:lang w:val="en-US" w:eastAsia="zh-CN"/>
        </w:rPr>
        <w:t>I</w:t>
      </w:r>
      <w:r w:rsidRPr="00500319">
        <w:rPr>
          <w:rFonts w:ascii="Times New Roman" w:hAnsi="Times New Roman" w:cs="Times New Roman"/>
          <w:b/>
          <w:bCs/>
          <w:color w:val="FF0000"/>
          <w:sz w:val="28"/>
          <w:szCs w:val="28"/>
          <w:lang w:val="en-US"/>
        </w:rPr>
        <w:t xml:space="preserve">KA Silver Medals </w:t>
      </w:r>
      <w:r w:rsidR="00C82BA3" w:rsidRPr="00500319">
        <w:rPr>
          <w:rFonts w:ascii="Times New Roman" w:hAnsi="Times New Roman" w:cs="Times New Roman"/>
          <w:b/>
          <w:bCs/>
          <w:color w:val="FF0000"/>
          <w:sz w:val="28"/>
          <w:szCs w:val="28"/>
          <w:lang w:val="en-US"/>
        </w:rPr>
        <w:t>p</w:t>
      </w:r>
      <w:r w:rsidRPr="00500319">
        <w:rPr>
          <w:rFonts w:ascii="Times New Roman" w:hAnsi="Times New Roman" w:cs="Times New Roman"/>
          <w:b/>
          <w:bCs/>
          <w:color w:val="FF0000"/>
          <w:sz w:val="28"/>
          <w:szCs w:val="28"/>
          <w:lang w:val="en-US"/>
        </w:rPr>
        <w:t>resentation</w:t>
      </w:r>
      <w:r w:rsidR="00193889">
        <w:rPr>
          <w:rFonts w:ascii="Times New Roman" w:hAnsi="Times New Roman" w:cs="Times New Roman"/>
          <w:b/>
          <w:bCs/>
          <w:color w:val="FF0000"/>
          <w:sz w:val="28"/>
          <w:szCs w:val="28"/>
          <w:lang w:val="en-US"/>
        </w:rPr>
        <w:t xml:space="preserve"> </w:t>
      </w:r>
      <w:r w:rsidR="00193889" w:rsidRPr="00500319">
        <w:rPr>
          <w:rFonts w:ascii="Times New Roman" w:eastAsia="等线" w:hAnsi="Times New Roman" w:cs="Times New Roman"/>
          <w:color w:val="000000"/>
          <w:sz w:val="28"/>
          <w:szCs w:val="28"/>
          <w:lang w:val="en-US" w:eastAsia="zh-CN"/>
        </w:rPr>
        <w:t>17:</w:t>
      </w:r>
      <w:r w:rsidR="0077130B">
        <w:rPr>
          <w:rFonts w:ascii="Times New Roman" w:eastAsia="等线" w:hAnsi="Times New Roman" w:cs="Times New Roman"/>
          <w:color w:val="000000"/>
          <w:sz w:val="28"/>
          <w:szCs w:val="28"/>
          <w:lang w:val="en-US" w:eastAsia="zh-CN"/>
        </w:rPr>
        <w:t>15</w:t>
      </w:r>
      <w:r w:rsidR="00A47C60">
        <w:rPr>
          <w:rFonts w:ascii="Times New Roman" w:eastAsia="等线" w:hAnsi="Times New Roman" w:cs="Times New Roman"/>
          <w:color w:val="000000"/>
          <w:sz w:val="28"/>
          <w:szCs w:val="28"/>
          <w:lang w:val="en-US" w:eastAsia="zh-CN"/>
        </w:rPr>
        <w:t xml:space="preserve"> </w:t>
      </w:r>
      <w:r w:rsidR="00193889" w:rsidRPr="00500319">
        <w:rPr>
          <w:rFonts w:ascii="Times New Roman" w:eastAsia="等线" w:hAnsi="Times New Roman" w:cs="Times New Roman"/>
          <w:color w:val="000000"/>
          <w:sz w:val="28"/>
          <w:szCs w:val="28"/>
          <w:lang w:val="en-US" w:eastAsia="zh-CN"/>
        </w:rPr>
        <w:t>-</w:t>
      </w:r>
      <w:r w:rsidR="00A47C60">
        <w:rPr>
          <w:rFonts w:ascii="Times New Roman" w:eastAsia="等线" w:hAnsi="Times New Roman" w:cs="Times New Roman"/>
          <w:color w:val="000000"/>
          <w:sz w:val="28"/>
          <w:szCs w:val="28"/>
          <w:lang w:val="en-US" w:eastAsia="zh-CN"/>
        </w:rPr>
        <w:t xml:space="preserve"> </w:t>
      </w:r>
      <w:r w:rsidR="00193889">
        <w:rPr>
          <w:rFonts w:ascii="Times New Roman" w:eastAsia="等线" w:hAnsi="Times New Roman" w:cs="Times New Roman"/>
          <w:color w:val="000000"/>
          <w:sz w:val="28"/>
          <w:szCs w:val="28"/>
          <w:lang w:val="en-US" w:eastAsia="zh-CN"/>
        </w:rPr>
        <w:t>1</w:t>
      </w:r>
      <w:r w:rsidR="00AB5508">
        <w:rPr>
          <w:rFonts w:ascii="Times New Roman" w:eastAsia="等线" w:hAnsi="Times New Roman" w:cs="Times New Roman"/>
          <w:color w:val="000000"/>
          <w:sz w:val="28"/>
          <w:szCs w:val="28"/>
          <w:lang w:val="en-US" w:eastAsia="zh-CN"/>
        </w:rPr>
        <w:t>7:</w:t>
      </w:r>
      <w:r w:rsidR="0077130B">
        <w:rPr>
          <w:rFonts w:ascii="Times New Roman" w:eastAsia="等线" w:hAnsi="Times New Roman" w:cs="Times New Roman"/>
          <w:color w:val="000000"/>
          <w:sz w:val="28"/>
          <w:szCs w:val="28"/>
          <w:lang w:val="en-US" w:eastAsia="zh-CN"/>
        </w:rPr>
        <w:t>45</w:t>
      </w:r>
    </w:p>
    <w:p w14:paraId="4B54B293" w14:textId="7214E63F" w:rsidR="00257CB6" w:rsidRPr="00500319" w:rsidRDefault="00257CB6">
      <w:pPr>
        <w:rPr>
          <w:rFonts w:ascii="Times New Roman" w:eastAsia="等线" w:hAnsi="Times New Roman" w:cs="Times New Roman"/>
          <w:color w:val="000000"/>
          <w:sz w:val="28"/>
          <w:szCs w:val="28"/>
          <w:lang w:val="en-US" w:eastAsia="zh-CN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005"/>
        <w:gridCol w:w="2660"/>
        <w:gridCol w:w="3351"/>
      </w:tblGrid>
      <w:tr w:rsidR="00366EA3" w:rsidRPr="00500319" w14:paraId="23C2ACCC" w14:textId="77777777" w:rsidTr="00C82BA3">
        <w:tc>
          <w:tcPr>
            <w:tcW w:w="3005" w:type="dxa"/>
            <w:shd w:val="clear" w:color="auto" w:fill="D9D9D9" w:themeFill="background1" w:themeFillShade="D9"/>
          </w:tcPr>
          <w:p w14:paraId="467BCFF2" w14:textId="77777777" w:rsidR="00366EA3" w:rsidRPr="00500319" w:rsidRDefault="00366EA3" w:rsidP="000C6E8C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Time Required</w:t>
            </w:r>
          </w:p>
        </w:tc>
        <w:tc>
          <w:tcPr>
            <w:tcW w:w="2660" w:type="dxa"/>
            <w:shd w:val="clear" w:color="auto" w:fill="D9D9D9" w:themeFill="background1" w:themeFillShade="D9"/>
          </w:tcPr>
          <w:p w14:paraId="16E544D8" w14:textId="77777777" w:rsidR="00366EA3" w:rsidRPr="00500319" w:rsidRDefault="00366EA3" w:rsidP="000C6E8C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Title of Presentation</w:t>
            </w:r>
          </w:p>
        </w:tc>
        <w:tc>
          <w:tcPr>
            <w:tcW w:w="3351" w:type="dxa"/>
            <w:shd w:val="clear" w:color="auto" w:fill="D9D9D9" w:themeFill="background1" w:themeFillShade="D9"/>
          </w:tcPr>
          <w:p w14:paraId="748EC258" w14:textId="77777777" w:rsidR="00366EA3" w:rsidRPr="00500319" w:rsidRDefault="00366EA3" w:rsidP="000C6E8C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proofErr w:type="spellStart"/>
            <w:r w:rsidRPr="0050031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Organisation</w:t>
            </w:r>
            <w:proofErr w:type="spellEnd"/>
            <w:r w:rsidRPr="0050031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 xml:space="preserve"> / Presenter</w:t>
            </w:r>
          </w:p>
        </w:tc>
      </w:tr>
      <w:tr w:rsidR="00366EA3" w:rsidRPr="00500319" w14:paraId="23F834AE" w14:textId="77777777" w:rsidTr="00C82BA3">
        <w:tc>
          <w:tcPr>
            <w:tcW w:w="3005" w:type="dxa"/>
          </w:tcPr>
          <w:p w14:paraId="7E6BC747" w14:textId="75805794" w:rsidR="00366EA3" w:rsidRPr="00500319" w:rsidRDefault="00A47C60" w:rsidP="000C6E8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</w:t>
            </w:r>
            <w:r w:rsidR="00366EA3"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minutes</w:t>
            </w:r>
          </w:p>
        </w:tc>
        <w:tc>
          <w:tcPr>
            <w:tcW w:w="2660" w:type="dxa"/>
          </w:tcPr>
          <w:p w14:paraId="07C8DF57" w14:textId="5BBFF412" w:rsidR="00366EA3" w:rsidRPr="00500319" w:rsidRDefault="00366EA3" w:rsidP="000C6E8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ntroduction by IKA Ch</w:t>
            </w:r>
            <w:r w:rsidRPr="00FF17C4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>airman</w:t>
            </w:r>
            <w:r w:rsidR="00C82BA3" w:rsidRPr="00FF17C4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 xml:space="preserve"> </w:t>
            </w:r>
            <w:r w:rsidR="00C82BA3" w:rsidRPr="00500319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 xml:space="preserve">Mr. </w:t>
            </w:r>
            <w:proofErr w:type="spellStart"/>
            <w:r w:rsidR="00FF17C4" w:rsidRPr="00FF17C4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>Janak</w:t>
            </w:r>
            <w:proofErr w:type="spellEnd"/>
            <w:r w:rsidR="00FF17C4" w:rsidRPr="00FF17C4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 xml:space="preserve"> </w:t>
            </w:r>
            <w:r w:rsidR="00C82BA3" w:rsidRPr="00500319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>Mehta</w:t>
            </w:r>
          </w:p>
        </w:tc>
        <w:tc>
          <w:tcPr>
            <w:tcW w:w="3351" w:type="dxa"/>
          </w:tcPr>
          <w:p w14:paraId="402CB97D" w14:textId="77777777" w:rsidR="00366EA3" w:rsidRPr="00500319" w:rsidRDefault="00366EA3" w:rsidP="000C6E8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proofErr w:type="spellStart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Organisation</w:t>
            </w:r>
            <w:proofErr w:type="spellEnd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: </w:t>
            </w:r>
          </w:p>
          <w:p w14:paraId="0ED4C2AF" w14:textId="77777777" w:rsidR="00366EA3" w:rsidRPr="00500319" w:rsidRDefault="00366EA3" w:rsidP="000C6E8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NQ Board</w:t>
            </w:r>
          </w:p>
          <w:p w14:paraId="133D77FD" w14:textId="77777777" w:rsidR="00366EA3" w:rsidRPr="00500319" w:rsidRDefault="00366EA3" w:rsidP="000C6E8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14:paraId="3830D22B" w14:textId="77777777" w:rsidR="00366EA3" w:rsidRPr="00500319" w:rsidRDefault="00366EA3" w:rsidP="000C6E8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resenter:</w:t>
            </w:r>
          </w:p>
          <w:p w14:paraId="43FB8A5F" w14:textId="79628B52" w:rsidR="00366EA3" w:rsidRPr="00500319" w:rsidRDefault="00C82BA3" w:rsidP="000C6E8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 xml:space="preserve">Mr. </w:t>
            </w:r>
            <w:proofErr w:type="spellStart"/>
            <w:r w:rsidR="00FF17C4" w:rsidRPr="00FF17C4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>Janak</w:t>
            </w:r>
            <w:proofErr w:type="spellEnd"/>
            <w:r w:rsidR="00FF17C4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 xml:space="preserve"> </w:t>
            </w:r>
            <w:r w:rsidRPr="00500319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>Mehta</w:t>
            </w:r>
          </w:p>
        </w:tc>
      </w:tr>
      <w:tr w:rsidR="00366EA3" w:rsidRPr="00500319" w14:paraId="54871D66" w14:textId="77777777" w:rsidTr="00C82BA3">
        <w:tc>
          <w:tcPr>
            <w:tcW w:w="3005" w:type="dxa"/>
          </w:tcPr>
          <w:p w14:paraId="4CA8A135" w14:textId="0526E1FC" w:rsidR="00366EA3" w:rsidRPr="00500319" w:rsidRDefault="00A47C60" w:rsidP="00C82BA3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 minutes</w:t>
            </w:r>
          </w:p>
        </w:tc>
        <w:tc>
          <w:tcPr>
            <w:tcW w:w="2660" w:type="dxa"/>
          </w:tcPr>
          <w:p w14:paraId="7C3D4D56" w14:textId="5CDCC13C" w:rsidR="00366EA3" w:rsidRPr="00500319" w:rsidRDefault="00366EA3" w:rsidP="000C6E8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3351" w:type="dxa"/>
          </w:tcPr>
          <w:p w14:paraId="56CCC956" w14:textId="1BEDF9F5" w:rsidR="00366EA3" w:rsidRPr="00500319" w:rsidRDefault="00366EA3" w:rsidP="000C6E8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proofErr w:type="spellStart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Organisation</w:t>
            </w:r>
            <w:proofErr w:type="spellEnd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:</w:t>
            </w:r>
          </w:p>
          <w:p w14:paraId="16585244" w14:textId="5026B628" w:rsidR="00366EA3" w:rsidRPr="00500319" w:rsidRDefault="00C82BA3" w:rsidP="000C6E8C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 w:rsidRPr="00500319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>Managing Director Chinese Society for Quality, CSQ</w:t>
            </w:r>
          </w:p>
          <w:p w14:paraId="4055AB50" w14:textId="77777777" w:rsidR="00C82BA3" w:rsidRPr="00500319" w:rsidRDefault="00C82BA3" w:rsidP="000C6E8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14:paraId="5558B61F" w14:textId="77777777" w:rsidR="00366EA3" w:rsidRPr="00500319" w:rsidRDefault="00366EA3" w:rsidP="000C6E8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resenter:</w:t>
            </w:r>
          </w:p>
          <w:p w14:paraId="474F9EAD" w14:textId="7FC47FC5" w:rsidR="00366EA3" w:rsidRPr="00500319" w:rsidRDefault="00C82BA3" w:rsidP="000C6E8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 xml:space="preserve">Prof. </w:t>
            </w:r>
            <w:proofErr w:type="spellStart"/>
            <w:r w:rsidRPr="00500319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>Chuen</w:t>
            </w:r>
            <w:proofErr w:type="spellEnd"/>
            <w:r w:rsidRPr="00500319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>-Sheng Cheng</w:t>
            </w:r>
          </w:p>
        </w:tc>
      </w:tr>
      <w:tr w:rsidR="00C82BA3" w:rsidRPr="00500319" w14:paraId="4563DF3D" w14:textId="77777777" w:rsidTr="00C82BA3">
        <w:tc>
          <w:tcPr>
            <w:tcW w:w="3005" w:type="dxa"/>
          </w:tcPr>
          <w:p w14:paraId="7225E6AF" w14:textId="56185B37" w:rsidR="00C82BA3" w:rsidRPr="00500319" w:rsidRDefault="00A47C60" w:rsidP="000C6E8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 minutes</w:t>
            </w:r>
          </w:p>
        </w:tc>
        <w:tc>
          <w:tcPr>
            <w:tcW w:w="2660" w:type="dxa"/>
          </w:tcPr>
          <w:p w14:paraId="330FBF63" w14:textId="77777777" w:rsidR="00C82BA3" w:rsidRPr="00500319" w:rsidRDefault="00C82BA3" w:rsidP="000C6E8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3351" w:type="dxa"/>
          </w:tcPr>
          <w:p w14:paraId="77C4F506" w14:textId="77777777" w:rsidR="00C82BA3" w:rsidRPr="00500319" w:rsidRDefault="00C82BA3" w:rsidP="00C82BA3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proofErr w:type="spellStart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Organisation</w:t>
            </w:r>
            <w:proofErr w:type="spellEnd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:</w:t>
            </w:r>
          </w:p>
          <w:p w14:paraId="39B5303F" w14:textId="1BD9A7B5" w:rsidR="00C82BA3" w:rsidRPr="00500319" w:rsidRDefault="00C82BA3" w:rsidP="00C82BA3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 w:rsidRPr="00500319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>TIKM (Technology Institute of Knowledge Mgt.) Vietnam</w:t>
            </w:r>
          </w:p>
          <w:p w14:paraId="08039277" w14:textId="77777777" w:rsidR="00C82BA3" w:rsidRPr="00500319" w:rsidRDefault="00C82BA3" w:rsidP="00C82BA3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14:paraId="7708BED8" w14:textId="77777777" w:rsidR="00C82BA3" w:rsidRPr="00500319" w:rsidRDefault="00C82BA3" w:rsidP="00C82BA3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resenter:</w:t>
            </w:r>
          </w:p>
          <w:p w14:paraId="7E2DFD85" w14:textId="5095C615" w:rsidR="00C82BA3" w:rsidRPr="00500319" w:rsidRDefault="00C82BA3" w:rsidP="00C82BA3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 xml:space="preserve">Prof. Nguyen </w:t>
            </w:r>
            <w:proofErr w:type="spellStart"/>
            <w:r w:rsidRPr="00500319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>Phuc</w:t>
            </w:r>
            <w:proofErr w:type="spellEnd"/>
            <w:r w:rsidRPr="00500319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500319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>Nghiep</w:t>
            </w:r>
            <w:proofErr w:type="spellEnd"/>
          </w:p>
        </w:tc>
      </w:tr>
      <w:tr w:rsidR="00C82BA3" w:rsidRPr="00500319" w14:paraId="2FD11D81" w14:textId="77777777" w:rsidTr="00C82BA3">
        <w:tc>
          <w:tcPr>
            <w:tcW w:w="3005" w:type="dxa"/>
          </w:tcPr>
          <w:p w14:paraId="7A862E51" w14:textId="0B8B639B" w:rsidR="00C82BA3" w:rsidRPr="00500319" w:rsidRDefault="00A47C60" w:rsidP="000C6E8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 minutes</w:t>
            </w:r>
          </w:p>
        </w:tc>
        <w:tc>
          <w:tcPr>
            <w:tcW w:w="2660" w:type="dxa"/>
          </w:tcPr>
          <w:p w14:paraId="08ABDEE0" w14:textId="77777777" w:rsidR="00C82BA3" w:rsidRPr="00500319" w:rsidRDefault="00C82BA3" w:rsidP="000C6E8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3351" w:type="dxa"/>
          </w:tcPr>
          <w:p w14:paraId="2BD6755C" w14:textId="77777777" w:rsidR="00C82BA3" w:rsidRPr="00500319" w:rsidRDefault="00C82BA3" w:rsidP="00C82BA3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proofErr w:type="spellStart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Organisation</w:t>
            </w:r>
            <w:proofErr w:type="spellEnd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:</w:t>
            </w:r>
          </w:p>
          <w:p w14:paraId="6F82D4FF" w14:textId="520678E9" w:rsidR="00C82BA3" w:rsidRPr="00500319" w:rsidRDefault="00C82BA3" w:rsidP="00C82BA3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 w:rsidRPr="00500319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lastRenderedPageBreak/>
              <w:t>Chief Technology Officer, Sona BLW Precision Forgings Ltd., India</w:t>
            </w:r>
          </w:p>
          <w:p w14:paraId="5D596FF7" w14:textId="77777777" w:rsidR="00C82BA3" w:rsidRPr="00500319" w:rsidRDefault="00C82BA3" w:rsidP="00C82BA3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14:paraId="09322FC1" w14:textId="77777777" w:rsidR="00C82BA3" w:rsidRPr="00500319" w:rsidRDefault="00C82BA3" w:rsidP="00C82BA3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resenter:</w:t>
            </w:r>
          </w:p>
          <w:p w14:paraId="4491FE2F" w14:textId="7D7EDB60" w:rsidR="00C82BA3" w:rsidRPr="00500319" w:rsidRDefault="00C82BA3" w:rsidP="00C82BA3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>Mr. Kiran Manohar Deshmukh</w:t>
            </w:r>
          </w:p>
        </w:tc>
      </w:tr>
      <w:tr w:rsidR="00C82BA3" w:rsidRPr="00500319" w14:paraId="113C2217" w14:textId="77777777" w:rsidTr="0077100D">
        <w:tc>
          <w:tcPr>
            <w:tcW w:w="3005" w:type="dxa"/>
          </w:tcPr>
          <w:p w14:paraId="6AEBCC68" w14:textId="18340009" w:rsidR="00C82BA3" w:rsidRPr="00500319" w:rsidRDefault="00A47C60" w:rsidP="00C82BA3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lastRenderedPageBreak/>
              <w:t>3</w:t>
            </w:r>
            <w:r w:rsidR="00C82BA3"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minutes</w:t>
            </w:r>
          </w:p>
        </w:tc>
        <w:tc>
          <w:tcPr>
            <w:tcW w:w="6011" w:type="dxa"/>
            <w:gridSpan w:val="2"/>
          </w:tcPr>
          <w:p w14:paraId="6C83A41F" w14:textId="2DA0D5FF" w:rsidR="00C82BA3" w:rsidRPr="00500319" w:rsidRDefault="00C82BA3" w:rsidP="00C82BA3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 xml:space="preserve">Award Winners Announcement by IKA Chairman </w:t>
            </w:r>
            <w:r w:rsidRPr="00500319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shd w:val="clear" w:color="auto" w:fill="FFFFFF"/>
              </w:rPr>
              <w:t xml:space="preserve">Mr. </w:t>
            </w:r>
            <w:proofErr w:type="spellStart"/>
            <w:r w:rsidR="00FF17C4" w:rsidRPr="00FF17C4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shd w:val="clear" w:color="auto" w:fill="FFFFFF"/>
              </w:rPr>
              <w:t>Janak</w:t>
            </w:r>
            <w:proofErr w:type="spellEnd"/>
            <w:r w:rsidR="00FF17C4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shd w:val="clear" w:color="auto" w:fill="FFFFFF"/>
              </w:rPr>
              <w:t xml:space="preserve"> </w:t>
            </w:r>
            <w:r w:rsidRPr="00500319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shd w:val="clear" w:color="auto" w:fill="FFFFFF"/>
              </w:rPr>
              <w:t>Mehta</w:t>
            </w:r>
          </w:p>
        </w:tc>
      </w:tr>
    </w:tbl>
    <w:p w14:paraId="2B24D958" w14:textId="77777777" w:rsidR="00257CB6" w:rsidRPr="00500319" w:rsidRDefault="00257CB6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585C811B" w14:textId="3ABB9166" w:rsidR="006F6773" w:rsidRPr="00500319" w:rsidRDefault="006F6773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0B95B9BF" w14:textId="3399A07F" w:rsidR="001C60F9" w:rsidRPr="00500319" w:rsidRDefault="001C60F9" w:rsidP="001C60F9">
      <w:pPr>
        <w:rPr>
          <w:rFonts w:ascii="Times New Roman" w:hAnsi="Times New Roman" w:cs="Times New Roman"/>
          <w:b/>
          <w:bCs/>
          <w:color w:val="FF0000"/>
          <w:sz w:val="28"/>
          <w:szCs w:val="28"/>
          <w:lang w:val="en-US"/>
        </w:rPr>
      </w:pPr>
      <w:r w:rsidRPr="00500319">
        <w:rPr>
          <w:rFonts w:ascii="Times New Roman" w:hAnsi="Times New Roman" w:cs="Times New Roman"/>
          <w:b/>
          <w:bCs/>
          <w:color w:val="FF0000"/>
          <w:sz w:val="28"/>
          <w:szCs w:val="28"/>
          <w:lang w:val="en-US"/>
        </w:rPr>
        <w:t>ANQ Recognition for Excellence in Quality Promotion (ARE-QP) Award presentation</w:t>
      </w:r>
      <w:r w:rsidR="00193889">
        <w:rPr>
          <w:rFonts w:ascii="Times New Roman" w:hAnsi="Times New Roman" w:cs="Times New Roman"/>
          <w:b/>
          <w:bCs/>
          <w:color w:val="FF0000"/>
          <w:sz w:val="28"/>
          <w:szCs w:val="28"/>
          <w:lang w:val="en-US"/>
        </w:rPr>
        <w:t xml:space="preserve"> </w:t>
      </w:r>
      <w:r w:rsidR="00193889" w:rsidRPr="00500319">
        <w:rPr>
          <w:rFonts w:ascii="Times New Roman" w:eastAsia="等线" w:hAnsi="Times New Roman" w:cs="Times New Roman"/>
          <w:color w:val="000000"/>
          <w:sz w:val="28"/>
          <w:szCs w:val="28"/>
          <w:lang w:val="en-US" w:eastAsia="zh-CN"/>
        </w:rPr>
        <w:t>1</w:t>
      </w:r>
      <w:r w:rsidR="00A47C60">
        <w:rPr>
          <w:rFonts w:ascii="Times New Roman" w:eastAsia="等线" w:hAnsi="Times New Roman" w:cs="Times New Roman"/>
          <w:color w:val="000000"/>
          <w:sz w:val="28"/>
          <w:szCs w:val="28"/>
          <w:lang w:val="en-US" w:eastAsia="zh-CN"/>
        </w:rPr>
        <w:t>7:</w:t>
      </w:r>
      <w:r w:rsidR="0077130B">
        <w:rPr>
          <w:rFonts w:ascii="Times New Roman" w:eastAsia="等线" w:hAnsi="Times New Roman" w:cs="Times New Roman"/>
          <w:color w:val="000000"/>
          <w:sz w:val="28"/>
          <w:szCs w:val="28"/>
          <w:lang w:val="en-US" w:eastAsia="zh-CN"/>
        </w:rPr>
        <w:t>45</w:t>
      </w:r>
      <w:r w:rsidR="00A47C60">
        <w:rPr>
          <w:rFonts w:ascii="Times New Roman" w:eastAsia="等线" w:hAnsi="Times New Roman" w:cs="Times New Roman"/>
          <w:color w:val="000000"/>
          <w:sz w:val="28"/>
          <w:szCs w:val="28"/>
          <w:lang w:val="en-US" w:eastAsia="zh-CN"/>
        </w:rPr>
        <w:t xml:space="preserve"> - 19:</w:t>
      </w:r>
      <w:r w:rsidR="0077130B">
        <w:rPr>
          <w:rFonts w:ascii="Times New Roman" w:eastAsia="等线" w:hAnsi="Times New Roman" w:cs="Times New Roman"/>
          <w:color w:val="000000"/>
          <w:sz w:val="28"/>
          <w:szCs w:val="28"/>
          <w:lang w:val="en-US" w:eastAsia="zh-CN"/>
        </w:rPr>
        <w:t>30</w:t>
      </w:r>
    </w:p>
    <w:p w14:paraId="1F048602" w14:textId="77777777" w:rsidR="001C60F9" w:rsidRPr="00500319" w:rsidRDefault="001C60F9">
      <w:pPr>
        <w:rPr>
          <w:rFonts w:ascii="Times New Roman" w:hAnsi="Times New Roman" w:cs="Times New Roman"/>
          <w:sz w:val="28"/>
          <w:szCs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65120F" w:rsidRPr="00500319" w14:paraId="3C805734" w14:textId="77777777" w:rsidTr="00500319">
        <w:tc>
          <w:tcPr>
            <w:tcW w:w="3005" w:type="dxa"/>
            <w:shd w:val="clear" w:color="auto" w:fill="BFBFBF" w:themeFill="background1" w:themeFillShade="BF"/>
          </w:tcPr>
          <w:p w14:paraId="22075C9A" w14:textId="4986B599" w:rsidR="0065120F" w:rsidRPr="00500319" w:rsidRDefault="0065120F" w:rsidP="0065120F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Time Required</w:t>
            </w:r>
          </w:p>
        </w:tc>
        <w:tc>
          <w:tcPr>
            <w:tcW w:w="3005" w:type="dxa"/>
            <w:shd w:val="clear" w:color="auto" w:fill="BFBFBF" w:themeFill="background1" w:themeFillShade="BF"/>
          </w:tcPr>
          <w:p w14:paraId="0F78372C" w14:textId="725E8285" w:rsidR="0065120F" w:rsidRPr="00500319" w:rsidRDefault="0065120F" w:rsidP="0065120F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Title of Presentation</w:t>
            </w:r>
          </w:p>
        </w:tc>
        <w:tc>
          <w:tcPr>
            <w:tcW w:w="3006" w:type="dxa"/>
            <w:shd w:val="clear" w:color="auto" w:fill="BFBFBF" w:themeFill="background1" w:themeFillShade="BF"/>
          </w:tcPr>
          <w:p w14:paraId="11E94171" w14:textId="2EC2266A" w:rsidR="0065120F" w:rsidRPr="00500319" w:rsidRDefault="0065120F" w:rsidP="0065120F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proofErr w:type="spellStart"/>
            <w:r w:rsidRPr="0050031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Organisation</w:t>
            </w:r>
            <w:proofErr w:type="spellEnd"/>
            <w:r w:rsidRPr="00500319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 xml:space="preserve"> / Presenter</w:t>
            </w:r>
          </w:p>
        </w:tc>
      </w:tr>
      <w:tr w:rsidR="006D3231" w:rsidRPr="00500319" w14:paraId="6B9B36F3" w14:textId="77777777" w:rsidTr="008137D3">
        <w:tc>
          <w:tcPr>
            <w:tcW w:w="3005" w:type="dxa"/>
          </w:tcPr>
          <w:p w14:paraId="27115425" w14:textId="05661F4B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 minutes</w:t>
            </w:r>
          </w:p>
        </w:tc>
        <w:tc>
          <w:tcPr>
            <w:tcW w:w="3005" w:type="dxa"/>
          </w:tcPr>
          <w:p w14:paraId="5ED5C803" w14:textId="3B6A2495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ntroduction by ARE-QP Chairman</w:t>
            </w:r>
          </w:p>
        </w:tc>
        <w:tc>
          <w:tcPr>
            <w:tcW w:w="3006" w:type="dxa"/>
          </w:tcPr>
          <w:p w14:paraId="5523E79C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proofErr w:type="spellStart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Organisation</w:t>
            </w:r>
            <w:proofErr w:type="spellEnd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: </w:t>
            </w:r>
          </w:p>
          <w:p w14:paraId="5D792FED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NQ Board</w:t>
            </w:r>
          </w:p>
          <w:p w14:paraId="0D30724A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14:paraId="169D3689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resenter:</w:t>
            </w:r>
          </w:p>
          <w:p w14:paraId="4A66FA40" w14:textId="2841DB58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proofErr w:type="spellStart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r</w:t>
            </w:r>
            <w:proofErr w:type="spellEnd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G.</w:t>
            </w:r>
            <w:proofErr w:type="gramStart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.Tan</w:t>
            </w:r>
            <w:proofErr w:type="spellEnd"/>
            <w:proofErr w:type="gramEnd"/>
          </w:p>
        </w:tc>
      </w:tr>
      <w:tr w:rsidR="006D3231" w:rsidRPr="00500319" w14:paraId="29815584" w14:textId="77777777" w:rsidTr="008137D3">
        <w:tc>
          <w:tcPr>
            <w:tcW w:w="3005" w:type="dxa"/>
          </w:tcPr>
          <w:p w14:paraId="37B763C2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5 mins + 5 mins (Q &amp; A)</w:t>
            </w:r>
          </w:p>
          <w:p w14:paraId="1CFBF904" w14:textId="77777777" w:rsidR="00E606D5" w:rsidRPr="00500319" w:rsidRDefault="00E606D5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14:paraId="7796DD87" w14:textId="77777777" w:rsidR="00E606D5" w:rsidRPr="00500319" w:rsidRDefault="00E606D5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14:paraId="229E46DA" w14:textId="33B9E6AE" w:rsidR="00E606D5" w:rsidRPr="00500319" w:rsidRDefault="00E606D5" w:rsidP="006D3231">
            <w:pPr>
              <w:rPr>
                <w:rFonts w:ascii="Times New Roman" w:hAnsi="Times New Roman" w:cs="Times New Roman"/>
                <w:color w:val="0A0EC2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color w:val="0A0EC2"/>
                <w:sz w:val="28"/>
                <w:szCs w:val="28"/>
                <w:lang w:val="en-US"/>
              </w:rPr>
              <w:t xml:space="preserve">Winning organization recommended by </w:t>
            </w:r>
            <w:r w:rsidR="009931BA" w:rsidRPr="00500319">
              <w:rPr>
                <w:rFonts w:ascii="Times New Roman" w:hAnsi="Times New Roman" w:cs="Times New Roman"/>
                <w:color w:val="0A0EC2"/>
                <w:sz w:val="28"/>
                <w:szCs w:val="28"/>
                <w:lang w:val="en-US"/>
              </w:rPr>
              <w:t>CAQ</w:t>
            </w:r>
          </w:p>
        </w:tc>
        <w:tc>
          <w:tcPr>
            <w:tcW w:w="3005" w:type="dxa"/>
          </w:tcPr>
          <w:p w14:paraId="539831F0" w14:textId="3FBED305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High-quality Development Model to Transform and Upgrade the Whole Industrial Chain under the </w:t>
            </w:r>
            <w:r w:rsidR="00500319"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“</w:t>
            </w:r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Dual-Carbon</w:t>
            </w:r>
            <w:r w:rsidR="00500319"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”</w:t>
            </w:r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Goals</w:t>
            </w:r>
          </w:p>
          <w:p w14:paraId="2D10CE52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3006" w:type="dxa"/>
          </w:tcPr>
          <w:p w14:paraId="38AE85E6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proofErr w:type="spellStart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Organisation</w:t>
            </w:r>
            <w:proofErr w:type="spellEnd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:</w:t>
            </w:r>
          </w:p>
          <w:p w14:paraId="7EAF2F90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hanxi Installation Group Co., Ltd.</w:t>
            </w:r>
          </w:p>
          <w:p w14:paraId="15B20C8E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14:paraId="6A9869A4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resenter:</w:t>
            </w:r>
          </w:p>
          <w:p w14:paraId="218A3468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proofErr w:type="spellStart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r</w:t>
            </w:r>
            <w:proofErr w:type="spellEnd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LI </w:t>
            </w:r>
            <w:proofErr w:type="spellStart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uonan</w:t>
            </w:r>
            <w:proofErr w:type="spellEnd"/>
          </w:p>
          <w:p w14:paraId="78C7F14F" w14:textId="2CF080CE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6D3231" w:rsidRPr="00500319" w14:paraId="353398A5" w14:textId="77777777" w:rsidTr="008137D3">
        <w:tc>
          <w:tcPr>
            <w:tcW w:w="3005" w:type="dxa"/>
          </w:tcPr>
          <w:p w14:paraId="150F9B56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5 mins + 5 mins (Q &amp; A)</w:t>
            </w:r>
          </w:p>
          <w:p w14:paraId="74D784F5" w14:textId="77777777" w:rsidR="009931BA" w:rsidRPr="00500319" w:rsidRDefault="009931BA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14:paraId="4CA99E43" w14:textId="77777777" w:rsidR="009931BA" w:rsidRPr="00500319" w:rsidRDefault="009931BA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14:paraId="61BA7F7E" w14:textId="2AC5A62C" w:rsidR="009931BA" w:rsidRPr="00500319" w:rsidRDefault="009931BA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color w:val="0A0EC2"/>
                <w:sz w:val="28"/>
                <w:szCs w:val="28"/>
                <w:lang w:val="en-US"/>
              </w:rPr>
              <w:t>Winning organization recommended by CAQ</w:t>
            </w:r>
          </w:p>
        </w:tc>
        <w:tc>
          <w:tcPr>
            <w:tcW w:w="3005" w:type="dxa"/>
          </w:tcPr>
          <w:p w14:paraId="4AB9FD1C" w14:textId="03E7506C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tilize Intelligent Digital Insights to Grasp the Pulse of the Organic Era</w:t>
            </w:r>
          </w:p>
        </w:tc>
        <w:tc>
          <w:tcPr>
            <w:tcW w:w="3006" w:type="dxa"/>
          </w:tcPr>
          <w:p w14:paraId="1843E642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proofErr w:type="spellStart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Organisation</w:t>
            </w:r>
            <w:proofErr w:type="spellEnd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:</w:t>
            </w:r>
          </w:p>
          <w:p w14:paraId="0CE5A9E7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Inner Mongolia </w:t>
            </w:r>
            <w:proofErr w:type="spellStart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Yili</w:t>
            </w:r>
            <w:proofErr w:type="spellEnd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Industrial Group Co., LTD.</w:t>
            </w:r>
          </w:p>
          <w:p w14:paraId="161116D9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14:paraId="28A6454C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resenter:</w:t>
            </w:r>
          </w:p>
          <w:p w14:paraId="7ADCDFF6" w14:textId="22DA4215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proofErr w:type="spellStart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r</w:t>
            </w:r>
            <w:proofErr w:type="spellEnd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ZHANG Yang</w:t>
            </w:r>
          </w:p>
          <w:p w14:paraId="5C2FEA12" w14:textId="7F3184D5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6D3231" w:rsidRPr="00500319" w14:paraId="6E67D470" w14:textId="77777777" w:rsidTr="008137D3">
        <w:tc>
          <w:tcPr>
            <w:tcW w:w="3005" w:type="dxa"/>
          </w:tcPr>
          <w:p w14:paraId="6372C98A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5 mins + 5 mins (Q &amp; A)</w:t>
            </w:r>
          </w:p>
          <w:p w14:paraId="3D8F9FDE" w14:textId="77777777" w:rsidR="009931BA" w:rsidRPr="00500319" w:rsidRDefault="009931BA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14:paraId="51A0D3E9" w14:textId="77777777" w:rsidR="009931BA" w:rsidRPr="00500319" w:rsidRDefault="009931BA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14:paraId="1773BF32" w14:textId="25944DE7" w:rsidR="009931BA" w:rsidRPr="00500319" w:rsidRDefault="009931BA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color w:val="0A0EC2"/>
                <w:sz w:val="28"/>
                <w:szCs w:val="28"/>
                <w:lang w:val="en-US"/>
              </w:rPr>
              <w:t>Winning organization recommended by CSQ</w:t>
            </w:r>
          </w:p>
        </w:tc>
        <w:tc>
          <w:tcPr>
            <w:tcW w:w="3005" w:type="dxa"/>
          </w:tcPr>
          <w:p w14:paraId="1947FF06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IN"/>
              </w:rPr>
            </w:pPr>
            <w:r w:rsidRPr="00500319">
              <w:rPr>
                <w:rFonts w:ascii="Times New Roman" w:hAnsi="Times New Roman" w:cs="Times New Roman"/>
                <w:bCs/>
                <w:sz w:val="28"/>
                <w:szCs w:val="28"/>
                <w:lang w:val="en-IN"/>
              </w:rPr>
              <w:t>Implementation of TQM and Lean production to manage Power Tools and Fitness Equipment.</w:t>
            </w:r>
          </w:p>
          <w:p w14:paraId="4E7A9F0E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3006" w:type="dxa"/>
          </w:tcPr>
          <w:p w14:paraId="62E28068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proofErr w:type="spellStart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Organisation</w:t>
            </w:r>
            <w:proofErr w:type="spellEnd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:</w:t>
            </w:r>
          </w:p>
          <w:p w14:paraId="0A718B1E" w14:textId="58799CB2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proofErr w:type="spellStart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exon</w:t>
            </w:r>
            <w:proofErr w:type="spellEnd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Industrial </w:t>
            </w:r>
            <w:proofErr w:type="spellStart"/>
            <w:proofErr w:type="gramStart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Corp.,Ltd</w:t>
            </w:r>
            <w:proofErr w:type="spellEnd"/>
            <w:proofErr w:type="gramEnd"/>
          </w:p>
          <w:p w14:paraId="4C7D4084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14:paraId="40F2AE74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resenter:</w:t>
            </w:r>
          </w:p>
          <w:p w14:paraId="4E4323CD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IN"/>
              </w:rPr>
            </w:pPr>
            <w:proofErr w:type="spellStart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r</w:t>
            </w:r>
            <w:proofErr w:type="spellEnd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Pr="00500319">
              <w:rPr>
                <w:rFonts w:ascii="Times New Roman" w:hAnsi="Times New Roman" w:cs="Times New Roman"/>
                <w:sz w:val="28"/>
                <w:szCs w:val="28"/>
                <w:lang w:val="en-IN"/>
              </w:rPr>
              <w:t>George Ku</w:t>
            </w:r>
          </w:p>
          <w:p w14:paraId="5134B746" w14:textId="00C1517C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6D3231" w:rsidRPr="00500319" w14:paraId="1A4F8BA0" w14:textId="77777777" w:rsidTr="008137D3">
        <w:tc>
          <w:tcPr>
            <w:tcW w:w="3005" w:type="dxa"/>
          </w:tcPr>
          <w:p w14:paraId="099A5923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lastRenderedPageBreak/>
              <w:t>15 mins + 5 mins (Q &amp; A)</w:t>
            </w:r>
          </w:p>
          <w:p w14:paraId="7D396DB0" w14:textId="77777777" w:rsidR="00010DF0" w:rsidRPr="00500319" w:rsidRDefault="00010DF0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14:paraId="5AD0DB8E" w14:textId="77777777" w:rsidR="00010DF0" w:rsidRPr="00500319" w:rsidRDefault="00010DF0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14:paraId="204DCEFD" w14:textId="4C3B05FB" w:rsidR="00010DF0" w:rsidRPr="00500319" w:rsidRDefault="00010DF0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color w:val="0A0EC2"/>
                <w:sz w:val="28"/>
                <w:szCs w:val="28"/>
                <w:lang w:val="en-US"/>
              </w:rPr>
              <w:t>Winning organization recommended by SQAT</w:t>
            </w:r>
          </w:p>
        </w:tc>
        <w:tc>
          <w:tcPr>
            <w:tcW w:w="3005" w:type="dxa"/>
          </w:tcPr>
          <w:p w14:paraId="640A94F4" w14:textId="1A70C349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Operational excellence in Petrochemicals industry</w:t>
            </w:r>
          </w:p>
        </w:tc>
        <w:tc>
          <w:tcPr>
            <w:tcW w:w="3006" w:type="dxa"/>
          </w:tcPr>
          <w:p w14:paraId="56FA0CEA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proofErr w:type="spellStart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Organisation</w:t>
            </w:r>
            <w:proofErr w:type="spellEnd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:</w:t>
            </w:r>
          </w:p>
          <w:p w14:paraId="74B11FC6" w14:textId="4B913012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ap Ta Phut Olefins Co., Ltd</w:t>
            </w:r>
          </w:p>
          <w:p w14:paraId="1BEDF6B0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14:paraId="4A1CDB33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resenter:</w:t>
            </w:r>
          </w:p>
          <w:p w14:paraId="242F0F72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00319">
              <w:rPr>
                <w:rFonts w:ascii="Times New Roman" w:hAnsi="Times New Roman" w:cs="Times New Roman"/>
                <w:sz w:val="28"/>
                <w:szCs w:val="28"/>
              </w:rPr>
              <w:t xml:space="preserve">Mr. </w:t>
            </w:r>
            <w:proofErr w:type="spellStart"/>
            <w:r w:rsidRPr="00500319">
              <w:rPr>
                <w:rFonts w:ascii="Times New Roman" w:hAnsi="Times New Roman" w:cs="Times New Roman"/>
                <w:sz w:val="28"/>
                <w:szCs w:val="28"/>
              </w:rPr>
              <w:t>Chakorn</w:t>
            </w:r>
            <w:proofErr w:type="spellEnd"/>
            <w:r w:rsidRPr="00500319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500319">
              <w:rPr>
                <w:rFonts w:ascii="Times New Roman" w:hAnsi="Times New Roman" w:cs="Times New Roman"/>
                <w:sz w:val="28"/>
                <w:szCs w:val="28"/>
              </w:rPr>
              <w:t>Kraivichien</w:t>
            </w:r>
            <w:proofErr w:type="spellEnd"/>
          </w:p>
          <w:p w14:paraId="050134B4" w14:textId="4B91672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6D3231" w:rsidRPr="00500319" w14:paraId="295AE1FC" w14:textId="77777777" w:rsidTr="008137D3">
        <w:tc>
          <w:tcPr>
            <w:tcW w:w="3005" w:type="dxa"/>
          </w:tcPr>
          <w:p w14:paraId="3561D62E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5 mins + 5 mins (Q &amp; A)</w:t>
            </w:r>
          </w:p>
          <w:p w14:paraId="2E50FEE5" w14:textId="77777777" w:rsidR="00010DF0" w:rsidRPr="00500319" w:rsidRDefault="00010DF0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14:paraId="269ED25B" w14:textId="77777777" w:rsidR="00010DF0" w:rsidRPr="00500319" w:rsidRDefault="00010DF0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14:paraId="72145EF2" w14:textId="77777777" w:rsidR="00A47C60" w:rsidRDefault="00A47C60" w:rsidP="006D3231">
            <w:pPr>
              <w:rPr>
                <w:rFonts w:ascii="Times New Roman" w:hAnsi="Times New Roman" w:cs="Times New Roman"/>
                <w:color w:val="0A0EC2"/>
                <w:sz w:val="28"/>
                <w:szCs w:val="28"/>
                <w:lang w:val="en-US"/>
              </w:rPr>
            </w:pPr>
          </w:p>
          <w:p w14:paraId="78AC2F5F" w14:textId="3EDE529E" w:rsidR="00010DF0" w:rsidRPr="00500319" w:rsidRDefault="00010DF0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color w:val="0A0EC2"/>
                <w:sz w:val="28"/>
                <w:szCs w:val="28"/>
                <w:lang w:val="en-US"/>
              </w:rPr>
              <w:t>Winning organization recommended by VQAH</w:t>
            </w:r>
          </w:p>
        </w:tc>
        <w:tc>
          <w:tcPr>
            <w:tcW w:w="3005" w:type="dxa"/>
          </w:tcPr>
          <w:p w14:paraId="00A23CD6" w14:textId="7FC3EBF1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sz w:val="28"/>
                <w:szCs w:val="28"/>
                <w:lang w:val="en-IN"/>
              </w:rPr>
              <w:t>Son La Department of Education and Training - building an equal educational environment, lifelong learning opportunities for everyone</w:t>
            </w:r>
          </w:p>
        </w:tc>
        <w:tc>
          <w:tcPr>
            <w:tcW w:w="3006" w:type="dxa"/>
          </w:tcPr>
          <w:p w14:paraId="142BB79E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proofErr w:type="spellStart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Organisation</w:t>
            </w:r>
            <w:proofErr w:type="spellEnd"/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:</w:t>
            </w:r>
          </w:p>
          <w:p w14:paraId="071523E2" w14:textId="26696AB0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IN"/>
              </w:rPr>
            </w:pPr>
            <w:r w:rsidRPr="00500319">
              <w:rPr>
                <w:rFonts w:ascii="Times New Roman" w:hAnsi="Times New Roman" w:cs="Times New Roman"/>
                <w:sz w:val="28"/>
                <w:szCs w:val="28"/>
                <w:lang w:val="en-IN"/>
              </w:rPr>
              <w:t>Department of Education and Training of Son La province</w:t>
            </w:r>
          </w:p>
          <w:p w14:paraId="352EB6FB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  <w:p w14:paraId="510E3ACA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0031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resenter:</w:t>
            </w:r>
          </w:p>
          <w:p w14:paraId="369A7D17" w14:textId="77777777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IN"/>
              </w:rPr>
            </w:pPr>
            <w:proofErr w:type="spellStart"/>
            <w:r w:rsidRPr="00500319">
              <w:rPr>
                <w:rFonts w:ascii="Times New Roman" w:hAnsi="Times New Roman" w:cs="Times New Roman"/>
                <w:sz w:val="28"/>
                <w:szCs w:val="28"/>
                <w:lang w:val="en-IN"/>
              </w:rPr>
              <w:t>Assoc.Prof</w:t>
            </w:r>
            <w:proofErr w:type="spellEnd"/>
            <w:r w:rsidRPr="00500319">
              <w:rPr>
                <w:rFonts w:ascii="Times New Roman" w:hAnsi="Times New Roman" w:cs="Times New Roman"/>
                <w:sz w:val="28"/>
                <w:szCs w:val="28"/>
                <w:lang w:val="en-IN"/>
              </w:rPr>
              <w:t xml:space="preserve">. Nguyen </w:t>
            </w:r>
            <w:proofErr w:type="spellStart"/>
            <w:r w:rsidRPr="00500319">
              <w:rPr>
                <w:rFonts w:ascii="Times New Roman" w:hAnsi="Times New Roman" w:cs="Times New Roman"/>
                <w:sz w:val="28"/>
                <w:szCs w:val="28"/>
                <w:lang w:val="en-IN"/>
              </w:rPr>
              <w:t>Huy</w:t>
            </w:r>
            <w:proofErr w:type="spellEnd"/>
            <w:r w:rsidRPr="00500319">
              <w:rPr>
                <w:rFonts w:ascii="Times New Roman" w:hAnsi="Times New Roman" w:cs="Times New Roman"/>
                <w:sz w:val="28"/>
                <w:szCs w:val="28"/>
                <w:lang w:val="en-IN"/>
              </w:rPr>
              <w:t xml:space="preserve"> Hoang</w:t>
            </w:r>
          </w:p>
          <w:p w14:paraId="6B0491D1" w14:textId="76A02E94" w:rsidR="006D3231" w:rsidRPr="00500319" w:rsidRDefault="006D3231" w:rsidP="006D3231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</w:tbl>
    <w:p w14:paraId="7F99FE89" w14:textId="36BB671E" w:rsidR="001C60F9" w:rsidRPr="00500319" w:rsidRDefault="001C60F9">
      <w:pPr>
        <w:rPr>
          <w:rFonts w:ascii="Times New Roman" w:hAnsi="Times New Roman" w:cs="Times New Roman"/>
          <w:lang w:val="en-US"/>
        </w:rPr>
      </w:pPr>
    </w:p>
    <w:p w14:paraId="34307E2D" w14:textId="75DF28D2" w:rsidR="00D36912" w:rsidRPr="00500319" w:rsidRDefault="00D36912" w:rsidP="00500319">
      <w:pPr>
        <w:jc w:val="center"/>
        <w:rPr>
          <w:rFonts w:ascii="Times New Roman" w:hAnsi="Times New Roman" w:cs="Times New Roman"/>
          <w:b/>
          <w:bCs/>
          <w:sz w:val="30"/>
          <w:szCs w:val="30"/>
          <w:lang w:val="en-US" w:eastAsia="zh-CN"/>
        </w:rPr>
      </w:pPr>
      <w:r w:rsidRPr="00500319">
        <w:rPr>
          <w:rFonts w:ascii="Times New Roman" w:hAnsi="Times New Roman" w:cs="Times New Roman"/>
          <w:b/>
          <w:bCs/>
          <w:sz w:val="30"/>
          <w:szCs w:val="30"/>
          <w:lang w:val="en-US" w:eastAsia="zh-CN"/>
        </w:rPr>
        <w:t>Day 1 Closing</w:t>
      </w:r>
    </w:p>
    <w:p w14:paraId="5F630C98" w14:textId="39CB3944" w:rsidR="00193889" w:rsidRDefault="00D36912" w:rsidP="00A47C60">
      <w:pPr>
        <w:rPr>
          <w:rFonts w:ascii="Times New Roman" w:hAnsi="Times New Roman" w:cs="Times New Roman"/>
          <w:b/>
          <w:bCs/>
          <w:sz w:val="44"/>
          <w:szCs w:val="44"/>
          <w:lang w:val="en-US" w:eastAsia="zh-CN"/>
        </w:rPr>
      </w:pPr>
      <w:r w:rsidRPr="00500319">
        <w:rPr>
          <w:rFonts w:ascii="Times New Roman" w:hAnsi="Times New Roman" w:cs="Times New Roman"/>
          <w:b/>
          <w:bCs/>
          <w:color w:val="FF0000"/>
          <w:lang w:val="en-US" w:eastAsia="zh-CN"/>
        </w:rPr>
        <w:br w:type="page"/>
      </w:r>
      <w:r w:rsidR="00193889" w:rsidRPr="00500319">
        <w:rPr>
          <w:rFonts w:ascii="Times New Roman" w:hAnsi="Times New Roman" w:cs="Times New Roman"/>
          <w:b/>
          <w:bCs/>
          <w:sz w:val="44"/>
          <w:szCs w:val="44"/>
          <w:lang w:val="en-US" w:eastAsia="zh-CN"/>
        </w:rPr>
        <w:lastRenderedPageBreak/>
        <w:t>The 20</w:t>
      </w:r>
      <w:r w:rsidR="00193889" w:rsidRPr="00500319">
        <w:rPr>
          <w:rFonts w:ascii="Times New Roman" w:hAnsi="Times New Roman" w:cs="Times New Roman"/>
          <w:b/>
          <w:bCs/>
          <w:sz w:val="44"/>
          <w:szCs w:val="44"/>
          <w:vertAlign w:val="superscript"/>
          <w:lang w:val="en-US" w:eastAsia="zh-CN"/>
        </w:rPr>
        <w:t>th</w:t>
      </w:r>
      <w:r w:rsidR="00193889" w:rsidRPr="00500319">
        <w:rPr>
          <w:rFonts w:ascii="Times New Roman" w:hAnsi="Times New Roman" w:cs="Times New Roman"/>
          <w:b/>
          <w:bCs/>
          <w:sz w:val="44"/>
          <w:szCs w:val="44"/>
          <w:lang w:val="en-US" w:eastAsia="zh-CN"/>
        </w:rPr>
        <w:t xml:space="preserve"> ANQ Congress 2022 Beijing</w:t>
      </w:r>
      <w:r w:rsidR="00193889">
        <w:rPr>
          <w:rFonts w:ascii="Times New Roman" w:hAnsi="Times New Roman" w:cs="Times New Roman"/>
          <w:b/>
          <w:bCs/>
          <w:sz w:val="44"/>
          <w:szCs w:val="44"/>
          <w:lang w:val="en-US" w:eastAsia="zh-CN"/>
        </w:rPr>
        <w:t xml:space="preserve"> </w:t>
      </w:r>
      <w:r w:rsidR="00193889">
        <w:rPr>
          <w:rFonts w:ascii="Times New Roman" w:hAnsi="Times New Roman" w:cs="Times New Roman" w:hint="eastAsia"/>
          <w:b/>
          <w:bCs/>
          <w:sz w:val="44"/>
          <w:szCs w:val="44"/>
          <w:lang w:val="en-US" w:eastAsia="zh-CN"/>
        </w:rPr>
        <w:t>Agenda</w:t>
      </w:r>
    </w:p>
    <w:p w14:paraId="75E6FA48" w14:textId="77777777" w:rsidR="00193889" w:rsidRPr="00500319" w:rsidRDefault="00193889" w:rsidP="00193889">
      <w:pPr>
        <w:jc w:val="center"/>
        <w:rPr>
          <w:rFonts w:ascii="Times New Roman" w:hAnsi="Times New Roman" w:cs="Times New Roman"/>
          <w:b/>
          <w:bCs/>
          <w:sz w:val="44"/>
          <w:szCs w:val="44"/>
          <w:lang w:val="en-US" w:eastAsia="zh-CN"/>
        </w:rPr>
      </w:pPr>
      <w:r>
        <w:rPr>
          <w:rFonts w:ascii="Times New Roman" w:hAnsi="Times New Roman" w:cs="Times New Roman" w:hint="eastAsia"/>
          <w:b/>
          <w:bCs/>
          <w:sz w:val="44"/>
          <w:szCs w:val="44"/>
          <w:lang w:val="en-US" w:eastAsia="zh-CN"/>
        </w:rPr>
        <w:t>（</w:t>
      </w:r>
      <w:r>
        <w:rPr>
          <w:rFonts w:ascii="Times New Roman" w:hAnsi="Times New Roman" w:cs="Times New Roman" w:hint="eastAsia"/>
          <w:b/>
          <w:bCs/>
          <w:sz w:val="44"/>
          <w:szCs w:val="44"/>
          <w:lang w:val="en-US" w:eastAsia="zh-CN"/>
        </w:rPr>
        <w:t>Draft</w:t>
      </w:r>
      <w:r>
        <w:rPr>
          <w:rFonts w:ascii="Times New Roman" w:hAnsi="Times New Roman" w:cs="Times New Roman"/>
          <w:b/>
          <w:bCs/>
          <w:sz w:val="44"/>
          <w:szCs w:val="44"/>
          <w:lang w:val="en-US" w:eastAsia="zh-CN"/>
        </w:rPr>
        <w:t xml:space="preserve"> </w:t>
      </w:r>
      <w:r>
        <w:rPr>
          <w:rFonts w:ascii="Times New Roman" w:hAnsi="Times New Roman" w:cs="Times New Roman" w:hint="eastAsia"/>
          <w:b/>
          <w:bCs/>
          <w:sz w:val="44"/>
          <w:szCs w:val="44"/>
          <w:lang w:val="en-US" w:eastAsia="zh-CN"/>
        </w:rPr>
        <w:t>Version</w:t>
      </w:r>
      <w:r>
        <w:rPr>
          <w:rFonts w:ascii="Times New Roman" w:hAnsi="Times New Roman" w:cs="Times New Roman" w:hint="eastAsia"/>
          <w:b/>
          <w:bCs/>
          <w:sz w:val="44"/>
          <w:szCs w:val="44"/>
          <w:lang w:val="en-US" w:eastAsia="zh-CN"/>
        </w:rPr>
        <w:t>）</w:t>
      </w:r>
    </w:p>
    <w:p w14:paraId="18BFE9A5" w14:textId="0A8DF0A3" w:rsidR="00500319" w:rsidRDefault="00500319" w:rsidP="00500319">
      <w:pPr>
        <w:jc w:val="center"/>
        <w:rPr>
          <w:rFonts w:ascii="Times New Roman" w:hAnsi="Times New Roman" w:cs="Times New Roman"/>
          <w:b/>
          <w:bCs/>
          <w:sz w:val="44"/>
          <w:szCs w:val="44"/>
          <w:lang w:val="en-US" w:eastAsia="zh-CN"/>
        </w:rPr>
      </w:pPr>
    </w:p>
    <w:p w14:paraId="5E85DE47" w14:textId="5B526CA8" w:rsidR="00804D55" w:rsidRPr="00804D55" w:rsidRDefault="00804D55" w:rsidP="00804D55">
      <w:pPr>
        <w:rPr>
          <w:rFonts w:ascii="Times New Roman" w:eastAsia="等线" w:hAnsi="Times New Roman" w:cs="Times New Roman"/>
          <w:color w:val="000000"/>
          <w:sz w:val="28"/>
          <w:szCs w:val="28"/>
          <w:highlight w:val="yellow"/>
          <w:lang w:val="en-US" w:eastAsia="zh-CN"/>
        </w:rPr>
      </w:pPr>
      <w:r w:rsidRPr="00804D55">
        <w:rPr>
          <w:rFonts w:ascii="Times New Roman" w:eastAsia="等线" w:hAnsi="Times New Roman" w:cs="Times New Roman"/>
          <w:b/>
          <w:bCs/>
          <w:color w:val="000000"/>
          <w:sz w:val="28"/>
          <w:szCs w:val="28"/>
          <w:highlight w:val="yellow"/>
          <w:lang w:val="en-US" w:eastAsia="zh-CN"/>
        </w:rPr>
        <w:t xml:space="preserve">Zoom Link: </w:t>
      </w:r>
      <w:r w:rsidRPr="00804D55">
        <w:rPr>
          <w:rFonts w:ascii="Times New Roman" w:eastAsia="等线" w:hAnsi="Times New Roman" w:cs="Times New Roman"/>
          <w:color w:val="0070C0"/>
          <w:sz w:val="28"/>
          <w:szCs w:val="28"/>
          <w:highlight w:val="yellow"/>
          <w:u w:val="single"/>
          <w:lang w:val="en-US" w:eastAsia="zh-CN"/>
        </w:rPr>
        <w:t>https://us06web.zoom.us/j/86527671216?pwd=Qm90K1g5ZWFJSEx5OVBqUmhGc3c5Zz09</w:t>
      </w:r>
    </w:p>
    <w:p w14:paraId="50AD2E6C" w14:textId="4E724055" w:rsidR="00804D55" w:rsidRPr="00804D55" w:rsidRDefault="00804D55" w:rsidP="00804D55">
      <w:pPr>
        <w:rPr>
          <w:rFonts w:ascii="Times New Roman" w:eastAsia="等线" w:hAnsi="Times New Roman" w:cs="Times New Roman"/>
          <w:color w:val="000000"/>
          <w:sz w:val="28"/>
          <w:szCs w:val="28"/>
          <w:highlight w:val="yellow"/>
          <w:lang w:val="en-US" w:eastAsia="zh-CN"/>
        </w:rPr>
      </w:pPr>
      <w:r w:rsidRPr="00804D55">
        <w:rPr>
          <w:rFonts w:ascii="Times New Roman" w:eastAsia="等线" w:hAnsi="Times New Roman" w:cs="Times New Roman"/>
          <w:b/>
          <w:bCs/>
          <w:color w:val="000000"/>
          <w:sz w:val="28"/>
          <w:szCs w:val="28"/>
          <w:highlight w:val="yellow"/>
          <w:lang w:val="en-US" w:eastAsia="zh-CN"/>
        </w:rPr>
        <w:t>Meeting ID</w:t>
      </w:r>
      <w:r w:rsidRPr="00804D55">
        <w:rPr>
          <w:rFonts w:ascii="Times New Roman" w:eastAsia="等线" w:hAnsi="Times New Roman" w:cs="Times New Roman"/>
          <w:color w:val="000000"/>
          <w:sz w:val="28"/>
          <w:szCs w:val="28"/>
          <w:highlight w:val="yellow"/>
          <w:lang w:val="en-US" w:eastAsia="zh-CN"/>
        </w:rPr>
        <w:t>: 865 2767 1216</w:t>
      </w:r>
    </w:p>
    <w:p w14:paraId="025553EB" w14:textId="459C7334" w:rsidR="00804D55" w:rsidRPr="00804D55" w:rsidRDefault="00804D55" w:rsidP="00804D55">
      <w:pPr>
        <w:rPr>
          <w:rFonts w:ascii="Times New Roman" w:eastAsia="等线" w:hAnsi="Times New Roman" w:cs="Times New Roman"/>
          <w:color w:val="000000"/>
          <w:sz w:val="28"/>
          <w:szCs w:val="28"/>
          <w:lang w:val="en-US" w:eastAsia="zh-CN"/>
        </w:rPr>
      </w:pPr>
      <w:r w:rsidRPr="00804D55">
        <w:rPr>
          <w:rFonts w:ascii="Times New Roman" w:eastAsia="等线" w:hAnsi="Times New Roman" w:cs="Times New Roman"/>
          <w:b/>
          <w:bCs/>
          <w:color w:val="000000"/>
          <w:sz w:val="28"/>
          <w:szCs w:val="28"/>
          <w:highlight w:val="yellow"/>
          <w:lang w:val="en-US" w:eastAsia="zh-CN"/>
        </w:rPr>
        <w:t>Password:</w:t>
      </w:r>
      <w:r w:rsidRPr="00804D55">
        <w:rPr>
          <w:rFonts w:ascii="Times New Roman" w:eastAsia="等线" w:hAnsi="Times New Roman" w:cs="Times New Roman"/>
          <w:color w:val="000000"/>
          <w:sz w:val="28"/>
          <w:szCs w:val="28"/>
          <w:highlight w:val="yellow"/>
          <w:lang w:val="en-US" w:eastAsia="zh-CN"/>
        </w:rPr>
        <w:t xml:space="preserve"> 864407</w:t>
      </w:r>
    </w:p>
    <w:p w14:paraId="4250BC47" w14:textId="5C213A2E" w:rsidR="00D36912" w:rsidRPr="00500319" w:rsidRDefault="00500319" w:rsidP="00500319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  <w:lang w:val="en-US" w:eastAsia="zh-CN"/>
        </w:rPr>
      </w:pPr>
      <w:r w:rsidRPr="00500319">
        <w:rPr>
          <w:rFonts w:ascii="Times New Roman" w:hAnsi="Times New Roman" w:cs="Times New Roman"/>
          <w:b/>
          <w:bCs/>
          <w:sz w:val="36"/>
          <w:szCs w:val="36"/>
          <w:u w:val="single"/>
          <w:lang w:val="en-US" w:eastAsia="zh-CN"/>
        </w:rPr>
        <w:t xml:space="preserve">Day 2 – Oct 27 </w:t>
      </w:r>
      <w:r w:rsidR="00193889">
        <w:rPr>
          <w:rFonts w:ascii="Times New Roman" w:hAnsi="Times New Roman" w:cs="Times New Roman"/>
          <w:b/>
          <w:bCs/>
          <w:sz w:val="36"/>
          <w:szCs w:val="36"/>
          <w:u w:val="single"/>
          <w:lang w:val="en-US" w:eastAsia="zh-CN"/>
        </w:rPr>
        <w:t>Thu</w:t>
      </w:r>
    </w:p>
    <w:p w14:paraId="4D727D20" w14:textId="77777777" w:rsidR="00D36912" w:rsidRPr="00500319" w:rsidRDefault="00D36912" w:rsidP="00A01A92">
      <w:pPr>
        <w:rPr>
          <w:rFonts w:ascii="Times New Roman" w:hAnsi="Times New Roman" w:cs="Times New Roman"/>
          <w:b/>
          <w:bCs/>
          <w:color w:val="FF0000"/>
          <w:lang w:val="en-US"/>
        </w:rPr>
      </w:pPr>
    </w:p>
    <w:tbl>
      <w:tblPr>
        <w:tblW w:w="93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20"/>
        <w:gridCol w:w="7336"/>
      </w:tblGrid>
      <w:tr w:rsidR="00D36912" w:rsidRPr="00500319" w14:paraId="1A2AA8F7" w14:textId="77777777" w:rsidTr="00723F7A">
        <w:trPr>
          <w:trHeight w:val="278"/>
        </w:trPr>
        <w:tc>
          <w:tcPr>
            <w:tcW w:w="2020" w:type="dxa"/>
            <w:shd w:val="clear" w:color="auto" w:fill="BFBFBF" w:themeFill="background1" w:themeFillShade="BF"/>
            <w:noWrap/>
            <w:vAlign w:val="bottom"/>
            <w:hideMark/>
          </w:tcPr>
          <w:p w14:paraId="030CEEA8" w14:textId="77777777" w:rsidR="00D36912" w:rsidRPr="00257CB6" w:rsidRDefault="00D36912" w:rsidP="00500319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</w:pPr>
            <w:r w:rsidRPr="00257CB6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Time</w:t>
            </w:r>
          </w:p>
        </w:tc>
        <w:tc>
          <w:tcPr>
            <w:tcW w:w="7336" w:type="dxa"/>
            <w:shd w:val="clear" w:color="auto" w:fill="BFBFBF" w:themeFill="background1" w:themeFillShade="BF"/>
            <w:noWrap/>
            <w:vAlign w:val="bottom"/>
            <w:hideMark/>
          </w:tcPr>
          <w:p w14:paraId="222C57A2" w14:textId="77777777" w:rsidR="00D36912" w:rsidRPr="00257CB6" w:rsidRDefault="00D36912" w:rsidP="00500319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</w:pPr>
            <w:r w:rsidRPr="00257CB6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Agenda</w:t>
            </w:r>
          </w:p>
        </w:tc>
      </w:tr>
      <w:tr w:rsidR="00D36912" w:rsidRPr="00500319" w14:paraId="286B629A" w14:textId="77777777" w:rsidTr="00ED6F9C">
        <w:trPr>
          <w:trHeight w:val="382"/>
        </w:trPr>
        <w:tc>
          <w:tcPr>
            <w:tcW w:w="2020" w:type="dxa"/>
            <w:shd w:val="clear" w:color="auto" w:fill="auto"/>
            <w:noWrap/>
            <w:vAlign w:val="bottom"/>
            <w:hideMark/>
          </w:tcPr>
          <w:p w14:paraId="71A0BE4E" w14:textId="1EB092F5" w:rsidR="00D36912" w:rsidRPr="00257CB6" w:rsidRDefault="00D36912" w:rsidP="00500319">
            <w:pPr>
              <w:spacing w:line="480" w:lineRule="auto"/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</w:pPr>
            <w:r w:rsidRPr="00257CB6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13</w:t>
            </w:r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:00 – 15:00</w:t>
            </w:r>
          </w:p>
        </w:tc>
        <w:tc>
          <w:tcPr>
            <w:tcW w:w="7336" w:type="dxa"/>
            <w:shd w:val="clear" w:color="auto" w:fill="auto"/>
            <w:vAlign w:val="bottom"/>
            <w:hideMark/>
          </w:tcPr>
          <w:p w14:paraId="17A17753" w14:textId="6A14EF3F" w:rsidR="00D36912" w:rsidRPr="00500319" w:rsidRDefault="00D36912" w:rsidP="00500319">
            <w:pPr>
              <w:spacing w:line="480" w:lineRule="auto"/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</w:pPr>
            <w:r w:rsidRPr="00257CB6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Parallel Session</w:t>
            </w:r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–</w:t>
            </w:r>
            <w:r w:rsidR="0005718A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L</w:t>
            </w:r>
            <w:r w:rsidR="0005718A">
              <w:rPr>
                <w:rFonts w:ascii="Times New Roman" w:eastAsia="等线" w:hAnsi="Times New Roman" w:cs="Times New Roman" w:hint="eastAsia"/>
                <w:color w:val="000000"/>
                <w:sz w:val="28"/>
                <w:szCs w:val="28"/>
                <w:lang w:val="en-US" w:eastAsia="zh-CN"/>
              </w:rPr>
              <w:t>ater</w:t>
            </w:r>
            <w:r w:rsidR="0005718A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Announcement</w:t>
            </w:r>
          </w:p>
        </w:tc>
      </w:tr>
      <w:tr w:rsidR="00D36912" w:rsidRPr="00500319" w14:paraId="70B44C68" w14:textId="77777777" w:rsidTr="00ED6F9C">
        <w:trPr>
          <w:trHeight w:val="1280"/>
        </w:trPr>
        <w:tc>
          <w:tcPr>
            <w:tcW w:w="2020" w:type="dxa"/>
            <w:shd w:val="clear" w:color="auto" w:fill="auto"/>
            <w:noWrap/>
            <w:vAlign w:val="bottom"/>
            <w:hideMark/>
          </w:tcPr>
          <w:p w14:paraId="3AB2714E" w14:textId="59D7095D" w:rsidR="00D36912" w:rsidRPr="00257CB6" w:rsidRDefault="00D36912" w:rsidP="00500319">
            <w:pPr>
              <w:spacing w:line="480" w:lineRule="auto"/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</w:pPr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15:</w:t>
            </w:r>
            <w:r w:rsidR="00804D55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15</w:t>
            </w:r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-16:</w:t>
            </w:r>
            <w:r w:rsidR="00804D55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15</w:t>
            </w:r>
          </w:p>
        </w:tc>
        <w:tc>
          <w:tcPr>
            <w:tcW w:w="7336" w:type="dxa"/>
            <w:shd w:val="clear" w:color="auto" w:fill="auto"/>
            <w:vAlign w:val="bottom"/>
            <w:hideMark/>
          </w:tcPr>
          <w:p w14:paraId="6AB1A27D" w14:textId="43ABF903" w:rsidR="00D36912" w:rsidRPr="00B21CC2" w:rsidRDefault="00D36912" w:rsidP="00500319">
            <w:pPr>
              <w:spacing w:line="480" w:lineRule="auto"/>
              <w:rPr>
                <w:rFonts w:ascii="Times New Roman" w:eastAsia="等线" w:hAnsi="Times New Roman" w:cs="Times New Roman"/>
                <w:b/>
                <w:bCs/>
                <w:color w:val="000000"/>
                <w:sz w:val="28"/>
                <w:szCs w:val="28"/>
                <w:lang w:val="en-US" w:eastAsia="zh-CN"/>
              </w:rPr>
            </w:pPr>
            <w:r w:rsidRPr="00257CB6">
              <w:rPr>
                <w:rFonts w:ascii="Times New Roman" w:eastAsia="等线" w:hAnsi="Times New Roman" w:cs="Times New Roman"/>
                <w:b/>
                <w:bCs/>
                <w:color w:val="000000"/>
                <w:sz w:val="28"/>
                <w:szCs w:val="28"/>
                <w:lang w:val="en-US" w:eastAsia="zh-CN"/>
              </w:rPr>
              <w:t>Keynote Speech</w:t>
            </w:r>
            <w:r w:rsidRPr="00B21CC2">
              <w:rPr>
                <w:rFonts w:ascii="Times New Roman" w:eastAsia="等线" w:hAnsi="Times New Roman" w:cs="Times New Roman"/>
                <w:b/>
                <w:bCs/>
                <w:color w:val="000000"/>
                <w:sz w:val="28"/>
                <w:szCs w:val="28"/>
                <w:lang w:val="en-US" w:eastAsia="zh-CN"/>
              </w:rPr>
              <w:t xml:space="preserve"> (20mins/per)</w:t>
            </w:r>
          </w:p>
          <w:p w14:paraId="3BB3777E" w14:textId="1D770D09" w:rsidR="00D36912" w:rsidRPr="00500319" w:rsidRDefault="00D36912" w:rsidP="00500319">
            <w:pPr>
              <w:pStyle w:val="a4"/>
              <w:numPr>
                <w:ilvl w:val="0"/>
                <w:numId w:val="4"/>
              </w:numPr>
              <w:spacing w:line="480" w:lineRule="auto"/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</w:pPr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Total Brand Management– </w:t>
            </w:r>
            <w:r w:rsidR="0019388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Vice </w:t>
            </w:r>
            <w:r w:rsidR="00193889" w:rsidRPr="0019388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Chair</w:t>
            </w:r>
            <w:r w:rsidR="0019388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person of </w:t>
            </w:r>
            <w:r w:rsidR="00193889" w:rsidRPr="0019388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Organizing Committee</w:t>
            </w:r>
            <w:r w:rsidR="00DE455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- </w:t>
            </w:r>
            <w:r w:rsidR="00723F7A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Ms. </w:t>
            </w:r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Wang Lin </w:t>
            </w:r>
            <w:r w:rsidR="0019388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from </w:t>
            </w:r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CAQ </w:t>
            </w:r>
          </w:p>
          <w:p w14:paraId="3E2C013D" w14:textId="17ACAE86" w:rsidR="00D36912" w:rsidRPr="00500319" w:rsidRDefault="007133AE" w:rsidP="00500319">
            <w:pPr>
              <w:pStyle w:val="a4"/>
              <w:numPr>
                <w:ilvl w:val="0"/>
                <w:numId w:val="4"/>
              </w:numPr>
              <w:spacing w:line="480" w:lineRule="auto"/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</w:pPr>
            <w:r w:rsidRPr="007133AE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Evaluation Of Automobile Satisfaction in Southeast Asia</w:t>
            </w:r>
            <w:r w:rsidR="00D36912"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–</w:t>
            </w:r>
            <w:r w:rsidR="00DE4559" w:rsidRPr="00DE455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Deputy Secretary General</w:t>
            </w:r>
            <w:r w:rsidR="00DE455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of CAQ - </w:t>
            </w:r>
            <w:r w:rsidR="00723F7A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Mr. </w:t>
            </w:r>
            <w:r w:rsidR="0019388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Li </w:t>
            </w:r>
            <w:proofErr w:type="spellStart"/>
            <w:r w:rsidR="0019388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Gaoshuai</w:t>
            </w:r>
            <w:proofErr w:type="spellEnd"/>
            <w:r w:rsidR="00D36912"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</w:t>
            </w:r>
          </w:p>
          <w:p w14:paraId="4C22DE3B" w14:textId="7C764D52" w:rsidR="00D36912" w:rsidRPr="00500319" w:rsidRDefault="00D36912" w:rsidP="00500319">
            <w:pPr>
              <w:pStyle w:val="a4"/>
              <w:numPr>
                <w:ilvl w:val="0"/>
                <w:numId w:val="4"/>
              </w:numPr>
              <w:spacing w:line="480" w:lineRule="auto"/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</w:pPr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TB</w:t>
            </w:r>
            <w:r w:rsidR="0077130B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D</w:t>
            </w:r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– Shu Yamada of JSQC</w:t>
            </w:r>
          </w:p>
        </w:tc>
      </w:tr>
      <w:tr w:rsidR="00D36912" w:rsidRPr="00500319" w14:paraId="465D1270" w14:textId="77777777" w:rsidTr="00ED6F9C">
        <w:trPr>
          <w:trHeight w:val="278"/>
        </w:trPr>
        <w:tc>
          <w:tcPr>
            <w:tcW w:w="2020" w:type="dxa"/>
            <w:shd w:val="clear" w:color="auto" w:fill="auto"/>
            <w:noWrap/>
            <w:vAlign w:val="bottom"/>
            <w:hideMark/>
          </w:tcPr>
          <w:p w14:paraId="4FE41CDA" w14:textId="6EEF6C1A" w:rsidR="00D36912" w:rsidRPr="00257CB6" w:rsidRDefault="00D36912" w:rsidP="00500319">
            <w:pPr>
              <w:spacing w:line="480" w:lineRule="auto"/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</w:pPr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16:</w:t>
            </w:r>
            <w:r w:rsidR="00804D55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15</w:t>
            </w:r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-17:</w:t>
            </w:r>
            <w:r w:rsidR="00804D55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25</w:t>
            </w:r>
          </w:p>
        </w:tc>
        <w:tc>
          <w:tcPr>
            <w:tcW w:w="7336" w:type="dxa"/>
            <w:shd w:val="clear" w:color="auto" w:fill="auto"/>
            <w:noWrap/>
            <w:vAlign w:val="bottom"/>
            <w:hideMark/>
          </w:tcPr>
          <w:p w14:paraId="04EB9F65" w14:textId="77777777" w:rsidR="00D36912" w:rsidRPr="00B21CC2" w:rsidRDefault="00D36912" w:rsidP="00500319">
            <w:pPr>
              <w:spacing w:line="480" w:lineRule="auto"/>
              <w:rPr>
                <w:rFonts w:ascii="Times New Roman" w:eastAsia="等线" w:hAnsi="Times New Roman" w:cs="Times New Roman"/>
                <w:b/>
                <w:bCs/>
                <w:color w:val="000000"/>
                <w:sz w:val="28"/>
                <w:szCs w:val="28"/>
                <w:lang w:val="en-US" w:eastAsia="zh-CN"/>
              </w:rPr>
            </w:pPr>
            <w:r w:rsidRPr="00B21CC2">
              <w:rPr>
                <w:rFonts w:ascii="Times New Roman" w:eastAsia="等线" w:hAnsi="Times New Roman" w:cs="Times New Roman"/>
                <w:b/>
                <w:bCs/>
                <w:color w:val="000000"/>
                <w:sz w:val="28"/>
                <w:szCs w:val="28"/>
                <w:lang w:val="en-US" w:eastAsia="zh-CN"/>
              </w:rPr>
              <w:t>Closing Ceremony</w:t>
            </w:r>
          </w:p>
          <w:p w14:paraId="482AC051" w14:textId="68594BB9" w:rsidR="00D36912" w:rsidRPr="00500319" w:rsidRDefault="00D36912" w:rsidP="00500319">
            <w:pPr>
              <w:pStyle w:val="a4"/>
              <w:numPr>
                <w:ilvl w:val="0"/>
                <w:numId w:val="7"/>
              </w:numPr>
              <w:spacing w:line="480" w:lineRule="auto"/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</w:pPr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Full Paper Review Summary &amp; Best Paper Announcement</w:t>
            </w:r>
            <w:r w:rsidR="004072E8"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–</w:t>
            </w:r>
            <w:r w:rsidR="00FF17C4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by </w:t>
            </w:r>
            <w:r w:rsidR="004072E8"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Prof. Tang Xiaoqing</w:t>
            </w:r>
            <w:r w:rsidR="00DE455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</w:t>
            </w:r>
            <w:r w:rsidR="00FF17C4" w:rsidRPr="00DE455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Technical Chair,</w:t>
            </w:r>
            <w:r w:rsidR="00FF17C4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20</w:t>
            </w:r>
            <w:r w:rsidR="00FF17C4" w:rsidRPr="00FF17C4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vertAlign w:val="superscript"/>
                <w:lang w:val="en-US" w:eastAsia="zh-CN"/>
              </w:rPr>
              <w:t>th</w:t>
            </w:r>
            <w:r w:rsidR="00FF17C4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ANQ Congress 2022</w:t>
            </w:r>
            <w:r w:rsidR="0005718A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(10 mins)</w:t>
            </w:r>
          </w:p>
          <w:p w14:paraId="3F9D15D9" w14:textId="777F7766" w:rsidR="00DE4559" w:rsidRDefault="004072E8" w:rsidP="00FF17C4">
            <w:pPr>
              <w:pStyle w:val="a4"/>
              <w:numPr>
                <w:ilvl w:val="0"/>
                <w:numId w:val="7"/>
              </w:numPr>
              <w:spacing w:line="480" w:lineRule="auto"/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</w:pPr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ARE-QP Award Winner Announcement – </w:t>
            </w:r>
            <w:r w:rsidR="00FF17C4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by </w:t>
            </w:r>
            <w:r w:rsidR="00FF17C4" w:rsidRPr="00FF17C4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Chairman of ARE-QP, Mr. G.E. Tan</w:t>
            </w:r>
            <w:r w:rsidR="00FF17C4" w:rsidRPr="00FF17C4">
              <w:rPr>
                <w:rFonts w:ascii="Times New Roman" w:eastAsia="等线" w:hAnsi="Times New Roman" w:cs="Times New Roman" w:hint="eastAsia"/>
                <w:color w:val="000000"/>
                <w:sz w:val="28"/>
                <w:szCs w:val="28"/>
                <w:lang w:val="en-US" w:eastAsia="zh-CN"/>
              </w:rPr>
              <w:t xml:space="preserve"> </w:t>
            </w:r>
            <w:r w:rsidR="00DE4559">
              <w:rPr>
                <w:rFonts w:ascii="Times New Roman" w:eastAsia="等线" w:hAnsi="Times New Roman" w:cs="Times New Roman" w:hint="eastAsia"/>
                <w:color w:val="000000"/>
                <w:sz w:val="28"/>
                <w:szCs w:val="28"/>
                <w:lang w:val="en-US" w:eastAsia="zh-CN"/>
              </w:rPr>
              <w:t>(</w:t>
            </w:r>
            <w:r w:rsidR="0005718A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8 </w:t>
            </w:r>
            <w:r w:rsidR="00DE455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mins)</w:t>
            </w:r>
          </w:p>
          <w:p w14:paraId="5DD9DE32" w14:textId="63303A2E" w:rsidR="00DE4559" w:rsidRPr="00500319" w:rsidRDefault="00DE4559" w:rsidP="00DE4559">
            <w:pPr>
              <w:pStyle w:val="a4"/>
              <w:numPr>
                <w:ilvl w:val="0"/>
                <w:numId w:val="7"/>
              </w:numPr>
              <w:spacing w:line="480" w:lineRule="auto"/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</w:pPr>
            <w:r w:rsidRPr="00DE455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lastRenderedPageBreak/>
              <w:t xml:space="preserve">Message of Hope and Words of Encouragement from ANQ Country Representatives (Pre-recorded </w:t>
            </w:r>
            <w:r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clips) (</w:t>
            </w:r>
            <w:r w:rsidR="00AB5508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20</w:t>
            </w:r>
            <w:r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mins)</w:t>
            </w:r>
          </w:p>
          <w:p w14:paraId="7FC7004C" w14:textId="4C2583FA" w:rsidR="004072E8" w:rsidRPr="00500319" w:rsidRDefault="004072E8" w:rsidP="00500319">
            <w:pPr>
              <w:pStyle w:val="a4"/>
              <w:numPr>
                <w:ilvl w:val="0"/>
                <w:numId w:val="7"/>
              </w:numPr>
              <w:spacing w:line="480" w:lineRule="auto"/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</w:pPr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Closing Speech – </w:t>
            </w:r>
            <w:r w:rsidR="00FF17C4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by </w:t>
            </w:r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CAQ Secretary-General Dr. Duan </w:t>
            </w:r>
            <w:proofErr w:type="spellStart"/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Yonggang</w:t>
            </w:r>
            <w:proofErr w:type="spellEnd"/>
            <w:r w:rsidR="00DE455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(</w:t>
            </w:r>
            <w:r w:rsidR="00AB5508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10</w:t>
            </w:r>
            <w:r w:rsidR="00DE455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mins)</w:t>
            </w:r>
          </w:p>
          <w:p w14:paraId="42D6AD90" w14:textId="2EFDED77" w:rsidR="004072E8" w:rsidRPr="00500319" w:rsidRDefault="004072E8" w:rsidP="00500319">
            <w:pPr>
              <w:pStyle w:val="a4"/>
              <w:numPr>
                <w:ilvl w:val="0"/>
                <w:numId w:val="7"/>
              </w:numPr>
              <w:spacing w:line="480" w:lineRule="auto"/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</w:pPr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ANQ Chairman Handover – Chairman Wan </w:t>
            </w:r>
            <w:proofErr w:type="spellStart"/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Seon</w:t>
            </w:r>
            <w:proofErr w:type="spellEnd"/>
            <w:r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Shin &amp; Shu Yamada</w:t>
            </w:r>
            <w:r w:rsidR="00DE455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(</w:t>
            </w:r>
            <w:r w:rsidR="00AB5508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10</w:t>
            </w:r>
            <w:r w:rsidR="00DE455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mins)</w:t>
            </w:r>
          </w:p>
          <w:p w14:paraId="7D33C6C3" w14:textId="06C44750" w:rsidR="004072E8" w:rsidRPr="00500319" w:rsidRDefault="00DE4559" w:rsidP="00500319">
            <w:pPr>
              <w:pStyle w:val="a4"/>
              <w:numPr>
                <w:ilvl w:val="0"/>
                <w:numId w:val="7"/>
              </w:numPr>
              <w:spacing w:line="480" w:lineRule="auto"/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Welcome to </w:t>
            </w:r>
            <w:r w:rsidR="004072E8"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ANQ Congress</w:t>
            </w:r>
            <w:r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2023 by</w:t>
            </w:r>
            <w:r w:rsidR="004072E8" w:rsidRPr="00500319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VQAH</w:t>
            </w:r>
            <w:r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(10</w:t>
            </w:r>
            <w:r w:rsidR="0005718A"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 xml:space="preserve"> </w:t>
            </w:r>
            <w:r>
              <w:rPr>
                <w:rFonts w:ascii="Times New Roman" w:eastAsia="等线" w:hAnsi="Times New Roman" w:cs="Times New Roman"/>
                <w:color w:val="000000"/>
                <w:sz w:val="28"/>
                <w:szCs w:val="28"/>
                <w:lang w:val="en-US" w:eastAsia="zh-CN"/>
              </w:rPr>
              <w:t>mins)</w:t>
            </w:r>
          </w:p>
        </w:tc>
      </w:tr>
    </w:tbl>
    <w:p w14:paraId="4EF0AB09" w14:textId="12DD497D" w:rsidR="00C82BA3" w:rsidRPr="00500319" w:rsidRDefault="00C82BA3" w:rsidP="00A01A92">
      <w:pPr>
        <w:rPr>
          <w:rFonts w:ascii="Times New Roman" w:hAnsi="Times New Roman" w:cs="Times New Roman"/>
          <w:b/>
          <w:bCs/>
          <w:color w:val="FF0000"/>
          <w:lang w:val="en-US"/>
        </w:rPr>
      </w:pPr>
    </w:p>
    <w:p w14:paraId="23218AD0" w14:textId="300B4739" w:rsidR="003300E2" w:rsidRPr="00500319" w:rsidRDefault="004072E8" w:rsidP="00500319">
      <w:pPr>
        <w:jc w:val="center"/>
        <w:rPr>
          <w:rFonts w:ascii="Times New Roman" w:hAnsi="Times New Roman" w:cs="Times New Roman"/>
          <w:b/>
          <w:bCs/>
          <w:sz w:val="30"/>
          <w:szCs w:val="30"/>
          <w:lang w:val="en-US" w:eastAsia="zh-CN"/>
        </w:rPr>
      </w:pPr>
      <w:r w:rsidRPr="00500319">
        <w:rPr>
          <w:rFonts w:ascii="Times New Roman" w:hAnsi="Times New Roman" w:cs="Times New Roman"/>
          <w:b/>
          <w:bCs/>
          <w:sz w:val="30"/>
          <w:szCs w:val="30"/>
          <w:lang w:val="en-US" w:eastAsia="zh-CN"/>
        </w:rPr>
        <w:t xml:space="preserve">Day 2 Closing </w:t>
      </w:r>
    </w:p>
    <w:sectPr w:rsidR="003300E2" w:rsidRPr="00500319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ED0FB" w14:textId="77777777" w:rsidR="00C8210D" w:rsidRDefault="00C8210D" w:rsidP="00257CB6">
      <w:r>
        <w:separator/>
      </w:r>
    </w:p>
  </w:endnote>
  <w:endnote w:type="continuationSeparator" w:id="0">
    <w:p w14:paraId="3D71A981" w14:textId="77777777" w:rsidR="00C8210D" w:rsidRDefault="00C8210D" w:rsidP="00257C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04AFB3" w14:textId="77777777" w:rsidR="00C8210D" w:rsidRDefault="00C8210D" w:rsidP="00257CB6">
      <w:r>
        <w:separator/>
      </w:r>
    </w:p>
  </w:footnote>
  <w:footnote w:type="continuationSeparator" w:id="0">
    <w:p w14:paraId="3A9009E0" w14:textId="77777777" w:rsidR="00C8210D" w:rsidRDefault="00C8210D" w:rsidP="00257C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1EA35" w14:textId="2CE26350" w:rsidR="007569C7" w:rsidRDefault="007569C7" w:rsidP="007569C7">
    <w:pPr>
      <w:pStyle w:val="a5"/>
      <w:pBdr>
        <w:bottom w:val="none" w:sz="0" w:space="0" w:color="auto"/>
      </w:pBdr>
    </w:pPr>
    <w:r>
      <w:rPr>
        <w:rFonts w:ascii="Arial" w:eastAsia="宋体" w:hAnsi="Arial" w:cs="Arial"/>
        <w:noProof/>
        <w:color w:val="333333"/>
        <w:sz w:val="28"/>
        <w:szCs w:val="28"/>
        <w:shd w:val="clear" w:color="auto" w:fill="FFFFFF"/>
        <w:lang w:bidi="ar"/>
      </w:rPr>
      <w:drawing>
        <wp:anchor distT="0" distB="0" distL="114300" distR="114300" simplePos="0" relativeHeight="251659264" behindDoc="0" locked="0" layoutInCell="1" allowOverlap="1" wp14:anchorId="42AC9AF7" wp14:editId="0408B40E">
          <wp:simplePos x="0" y="0"/>
          <wp:positionH relativeFrom="margin">
            <wp:align>right</wp:align>
          </wp:positionH>
          <wp:positionV relativeFrom="paragraph">
            <wp:posOffset>-252144</wp:posOffset>
          </wp:positionV>
          <wp:extent cx="1271588" cy="715005"/>
          <wp:effectExtent l="0" t="0" r="5080" b="9525"/>
          <wp:wrapNone/>
          <wp:docPr id="2" name="图片 2" descr="ANQ2022-上下排列-白底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2" descr="ANQ2022-上下排列-白底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1588" cy="7150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0D76460C" wp14:editId="22A479E2">
          <wp:simplePos x="0" y="0"/>
          <wp:positionH relativeFrom="margin">
            <wp:align>left</wp:align>
          </wp:positionH>
          <wp:positionV relativeFrom="topMargin">
            <wp:align>bottom</wp:align>
          </wp:positionV>
          <wp:extent cx="1152525" cy="732790"/>
          <wp:effectExtent l="0" t="0" r="9525" b="0"/>
          <wp:wrapNone/>
          <wp:docPr id="7" name="图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2525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C6F3D"/>
    <w:multiLevelType w:val="hybridMultilevel"/>
    <w:tmpl w:val="6BBA448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9193FEE"/>
    <w:multiLevelType w:val="hybridMultilevel"/>
    <w:tmpl w:val="978EB452"/>
    <w:lvl w:ilvl="0" w:tplc="5FCA37F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FF63892"/>
    <w:multiLevelType w:val="hybridMultilevel"/>
    <w:tmpl w:val="063C68F8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1523180"/>
    <w:multiLevelType w:val="hybridMultilevel"/>
    <w:tmpl w:val="54EEA59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0D226CE"/>
    <w:multiLevelType w:val="hybridMultilevel"/>
    <w:tmpl w:val="E5AA3C54"/>
    <w:lvl w:ilvl="0" w:tplc="5FCA37F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E345C5"/>
    <w:multiLevelType w:val="hybridMultilevel"/>
    <w:tmpl w:val="C8FCFDA4"/>
    <w:lvl w:ilvl="0" w:tplc="5FCA37F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7B1246CB"/>
    <w:multiLevelType w:val="hybridMultilevel"/>
    <w:tmpl w:val="05FAA0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66720586">
    <w:abstractNumId w:val="3"/>
  </w:num>
  <w:num w:numId="2" w16cid:durableId="1321500112">
    <w:abstractNumId w:val="6"/>
  </w:num>
  <w:num w:numId="3" w16cid:durableId="44642474">
    <w:abstractNumId w:val="2"/>
  </w:num>
  <w:num w:numId="4" w16cid:durableId="1534685834">
    <w:abstractNumId w:val="4"/>
  </w:num>
  <w:num w:numId="5" w16cid:durableId="125198382">
    <w:abstractNumId w:val="0"/>
  </w:num>
  <w:num w:numId="6" w16cid:durableId="1525704272">
    <w:abstractNumId w:val="5"/>
  </w:num>
  <w:num w:numId="7" w16cid:durableId="7639605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NDcxMjI3MzY2NTVV0lEKTi0uzszPAykwrwUAQrmsLCwAAAA="/>
  </w:docVars>
  <w:rsids>
    <w:rsidRoot w:val="00153B74"/>
    <w:rsid w:val="00010DF0"/>
    <w:rsid w:val="0005718A"/>
    <w:rsid w:val="000B53D2"/>
    <w:rsid w:val="000D44DA"/>
    <w:rsid w:val="00143A7B"/>
    <w:rsid w:val="00153B74"/>
    <w:rsid w:val="00193889"/>
    <w:rsid w:val="001C60F9"/>
    <w:rsid w:val="001F5478"/>
    <w:rsid w:val="00257CB6"/>
    <w:rsid w:val="00280605"/>
    <w:rsid w:val="002B1A29"/>
    <w:rsid w:val="003102B6"/>
    <w:rsid w:val="003300E2"/>
    <w:rsid w:val="00366EA3"/>
    <w:rsid w:val="0037318E"/>
    <w:rsid w:val="003A053F"/>
    <w:rsid w:val="003E7254"/>
    <w:rsid w:val="003F1A80"/>
    <w:rsid w:val="004072E8"/>
    <w:rsid w:val="0041137D"/>
    <w:rsid w:val="00451942"/>
    <w:rsid w:val="004F2B0C"/>
    <w:rsid w:val="00500319"/>
    <w:rsid w:val="0050440C"/>
    <w:rsid w:val="005710B3"/>
    <w:rsid w:val="0065120F"/>
    <w:rsid w:val="006673BF"/>
    <w:rsid w:val="006D3231"/>
    <w:rsid w:val="006F6773"/>
    <w:rsid w:val="007133AE"/>
    <w:rsid w:val="00723F7A"/>
    <w:rsid w:val="00741866"/>
    <w:rsid w:val="007569C7"/>
    <w:rsid w:val="0077130B"/>
    <w:rsid w:val="007C0DD0"/>
    <w:rsid w:val="007C2C30"/>
    <w:rsid w:val="00804D55"/>
    <w:rsid w:val="008137D3"/>
    <w:rsid w:val="008213D7"/>
    <w:rsid w:val="009931BA"/>
    <w:rsid w:val="00A01A92"/>
    <w:rsid w:val="00A47C60"/>
    <w:rsid w:val="00AB5508"/>
    <w:rsid w:val="00B21CC2"/>
    <w:rsid w:val="00B562FA"/>
    <w:rsid w:val="00B62630"/>
    <w:rsid w:val="00B67B10"/>
    <w:rsid w:val="00BE796D"/>
    <w:rsid w:val="00C023BD"/>
    <w:rsid w:val="00C13543"/>
    <w:rsid w:val="00C8210D"/>
    <w:rsid w:val="00C82BA3"/>
    <w:rsid w:val="00CC5F0C"/>
    <w:rsid w:val="00D10606"/>
    <w:rsid w:val="00D27A41"/>
    <w:rsid w:val="00D36912"/>
    <w:rsid w:val="00DE4559"/>
    <w:rsid w:val="00E561D9"/>
    <w:rsid w:val="00E606D5"/>
    <w:rsid w:val="00EB377D"/>
    <w:rsid w:val="00ED6F9C"/>
    <w:rsid w:val="00EE3B17"/>
    <w:rsid w:val="00FF17C4"/>
    <w:rsid w:val="00FF1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3C9DA2"/>
  <w15:chartTrackingRefBased/>
  <w15:docId w15:val="{CDF4C62A-E426-104D-8B9B-6C7FC947C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SG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4D5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F67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65120F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257CB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257CB6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257CB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257CB6"/>
    <w:rPr>
      <w:sz w:val="18"/>
      <w:szCs w:val="18"/>
    </w:rPr>
  </w:style>
  <w:style w:type="character" w:styleId="a9">
    <w:name w:val="Hyperlink"/>
    <w:basedOn w:val="a0"/>
    <w:uiPriority w:val="99"/>
    <w:unhideWhenUsed/>
    <w:rsid w:val="00143A7B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143A7B"/>
    <w:rPr>
      <w:color w:val="605E5C"/>
      <w:shd w:val="clear" w:color="auto" w:fill="E1DFDD"/>
    </w:rPr>
  </w:style>
  <w:style w:type="paragraph" w:styleId="ab">
    <w:name w:val="Normal (Web)"/>
    <w:basedOn w:val="a"/>
    <w:uiPriority w:val="99"/>
    <w:semiHidden/>
    <w:unhideWhenUsed/>
    <w:rsid w:val="005710B3"/>
    <w:pPr>
      <w:spacing w:before="100" w:beforeAutospacing="1" w:after="100" w:afterAutospacing="1"/>
    </w:pPr>
    <w:rPr>
      <w:rFonts w:ascii="宋体" w:eastAsia="宋体" w:hAnsi="宋体" w:cs="宋体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45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0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6web.zoom.us/j/81748485982?pwd=OGtqVllMMmJkOVZNVFlxMGJKbnlRdz0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s06web.zoom.us/j/88596323071?pwd=UXQ4WWhLbnZ0cElKWkF1KzZDZlliQT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6</Pages>
  <Words>672</Words>
  <Characters>383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.E. Tan</dc:creator>
  <cp:keywords/>
  <dc:description/>
  <cp:lastModifiedBy>CAQ</cp:lastModifiedBy>
  <cp:revision>9</cp:revision>
  <dcterms:created xsi:type="dcterms:W3CDTF">2022-10-17T06:28:00Z</dcterms:created>
  <dcterms:modified xsi:type="dcterms:W3CDTF">2022-10-19T06:10:00Z</dcterms:modified>
</cp:coreProperties>
</file>